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DB95B" w14:textId="244FF0CC" w:rsidR="006C0F5A" w:rsidRDefault="006C0F5A"/>
    <w:p w14:paraId="3C46D829" w14:textId="77777777" w:rsidR="00304A47" w:rsidRDefault="00304A47" w:rsidP="00304A47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29D5877F" w14:textId="6581B698" w:rsidR="0093407E" w:rsidRDefault="0093407E" w:rsidP="00304A47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  <w:r w:rsidRPr="00304A47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  <w:t xml:space="preserve">SHORT-TERM </w:t>
      </w:r>
      <w:r w:rsidRPr="00304A47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  <w:t>CERTIFICATE</w:t>
      </w:r>
      <w:r w:rsidRPr="00304A47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  <w:t xml:space="preserve"> COURSE</w:t>
      </w:r>
    </w:p>
    <w:p w14:paraId="39C8C030" w14:textId="77777777" w:rsidR="00304A47" w:rsidRPr="00304A47" w:rsidRDefault="00304A47" w:rsidP="00304A47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tbl>
      <w:tblPr>
        <w:tblStyle w:val="TableGrid"/>
        <w:tblW w:w="96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296"/>
        <w:gridCol w:w="6652"/>
      </w:tblGrid>
      <w:tr w:rsidR="00A637A1" w:rsidRPr="000149FD" w14:paraId="5798358A" w14:textId="77777777" w:rsidTr="00304A47">
        <w:tc>
          <w:tcPr>
            <w:tcW w:w="2689" w:type="dxa"/>
          </w:tcPr>
          <w:p w14:paraId="5D09C0E8" w14:textId="77777777" w:rsidR="00A637A1" w:rsidRPr="000D0108" w:rsidRDefault="00A637A1" w:rsidP="00304A47">
            <w:pPr>
              <w:tabs>
                <w:tab w:val="left" w:pos="1692"/>
              </w:tabs>
              <w:spacing w:before="120" w:after="120" w:line="360" w:lineRule="auto"/>
              <w:ind w:left="-99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ame of Course</w:t>
            </w:r>
          </w:p>
        </w:tc>
        <w:tc>
          <w:tcPr>
            <w:tcW w:w="296" w:type="dxa"/>
          </w:tcPr>
          <w:p w14:paraId="5A3A79FE" w14:textId="77777777" w:rsidR="00A637A1" w:rsidRPr="000D0108" w:rsidRDefault="00A637A1" w:rsidP="001D2BDB">
            <w:pPr>
              <w:tabs>
                <w:tab w:val="left" w:pos="1692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652" w:type="dxa"/>
          </w:tcPr>
          <w:p w14:paraId="1066ECD4" w14:textId="33641ABD" w:rsidR="00A637A1" w:rsidRPr="00304A47" w:rsidRDefault="00304A47" w:rsidP="001D2BDB">
            <w:pPr>
              <w:tabs>
                <w:tab w:val="left" w:pos="1692"/>
              </w:tabs>
              <w:spacing w:before="120" w:after="12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04A4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ertificate Course in______________________________</w:t>
            </w:r>
          </w:p>
        </w:tc>
      </w:tr>
      <w:tr w:rsidR="00A637A1" w:rsidRPr="000149FD" w14:paraId="3E064D15" w14:textId="77777777" w:rsidTr="00304A47">
        <w:tc>
          <w:tcPr>
            <w:tcW w:w="2689" w:type="dxa"/>
          </w:tcPr>
          <w:p w14:paraId="44FC34EF" w14:textId="333E37F6" w:rsidR="00A637A1" w:rsidRPr="000D0108" w:rsidRDefault="00A637A1" w:rsidP="00304A47">
            <w:pPr>
              <w:tabs>
                <w:tab w:val="left" w:pos="1692"/>
              </w:tabs>
              <w:spacing w:before="120" w:after="120" w:line="360" w:lineRule="auto"/>
              <w:ind w:left="-99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urse Code</w:t>
            </w:r>
          </w:p>
        </w:tc>
        <w:tc>
          <w:tcPr>
            <w:tcW w:w="296" w:type="dxa"/>
          </w:tcPr>
          <w:p w14:paraId="1A879689" w14:textId="74F59654" w:rsidR="00A637A1" w:rsidRPr="000D0108" w:rsidRDefault="00A637A1" w:rsidP="001D2BDB">
            <w:pPr>
              <w:tabs>
                <w:tab w:val="left" w:pos="1692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652" w:type="dxa"/>
          </w:tcPr>
          <w:p w14:paraId="5EA6BF50" w14:textId="77777777" w:rsidR="00A637A1" w:rsidRPr="000149FD" w:rsidRDefault="00A637A1" w:rsidP="001D2BDB">
            <w:pPr>
              <w:tabs>
                <w:tab w:val="left" w:pos="1692"/>
              </w:tabs>
              <w:spacing w:before="120" w:after="12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8D54FB" w:rsidRPr="000149FD" w14:paraId="5C41A2BB" w14:textId="77777777" w:rsidTr="00304A47">
        <w:tc>
          <w:tcPr>
            <w:tcW w:w="2689" w:type="dxa"/>
          </w:tcPr>
          <w:p w14:paraId="054AD5A3" w14:textId="7A9C4E07" w:rsidR="008D54FB" w:rsidRPr="000D0108" w:rsidRDefault="008D54FB" w:rsidP="00304A47">
            <w:pPr>
              <w:tabs>
                <w:tab w:val="left" w:pos="1692"/>
              </w:tabs>
              <w:spacing w:before="120" w:after="120" w:line="360" w:lineRule="auto"/>
              <w:ind w:left="-99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urse Category</w:t>
            </w:r>
          </w:p>
        </w:tc>
        <w:tc>
          <w:tcPr>
            <w:tcW w:w="296" w:type="dxa"/>
          </w:tcPr>
          <w:p w14:paraId="22F29446" w14:textId="633835AA" w:rsidR="008D54FB" w:rsidRPr="000D0108" w:rsidRDefault="008D54FB" w:rsidP="008D54FB">
            <w:pPr>
              <w:tabs>
                <w:tab w:val="left" w:pos="1692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652" w:type="dxa"/>
          </w:tcPr>
          <w:p w14:paraId="4F2F14E6" w14:textId="7E6FA18E" w:rsidR="008D54FB" w:rsidRPr="000D0108" w:rsidRDefault="008D54FB" w:rsidP="008D54FB">
            <w:pPr>
              <w:tabs>
                <w:tab w:val="left" w:pos="1692"/>
              </w:tabs>
              <w:spacing w:before="120" w:after="12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kill Development/Soft Skill/Vocational </w:t>
            </w:r>
          </w:p>
        </w:tc>
      </w:tr>
      <w:tr w:rsidR="008D54FB" w:rsidRPr="000149FD" w14:paraId="7BC06517" w14:textId="77777777" w:rsidTr="00304A47">
        <w:tc>
          <w:tcPr>
            <w:tcW w:w="2689" w:type="dxa"/>
          </w:tcPr>
          <w:p w14:paraId="047585C1" w14:textId="08209DC5" w:rsidR="008D54FB" w:rsidRPr="000D0108" w:rsidRDefault="008D54FB" w:rsidP="00304A47">
            <w:pPr>
              <w:tabs>
                <w:tab w:val="left" w:pos="1692"/>
              </w:tabs>
              <w:spacing w:before="120" w:after="120" w:line="360" w:lineRule="auto"/>
              <w:ind w:left="-99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296" w:type="dxa"/>
          </w:tcPr>
          <w:p w14:paraId="2B98F9BB" w14:textId="0557A55F" w:rsidR="008D54FB" w:rsidRPr="000D0108" w:rsidRDefault="00F26107" w:rsidP="001D2BDB">
            <w:pPr>
              <w:tabs>
                <w:tab w:val="left" w:pos="1692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652" w:type="dxa"/>
          </w:tcPr>
          <w:p w14:paraId="26B152C0" w14:textId="77777777" w:rsidR="008D54FB" w:rsidRPr="000149FD" w:rsidRDefault="008D54FB" w:rsidP="001D2BDB">
            <w:pPr>
              <w:tabs>
                <w:tab w:val="left" w:pos="1692"/>
              </w:tabs>
              <w:spacing w:before="120" w:after="12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6F475204" w14:textId="5B046F01" w:rsidR="00A637A1" w:rsidRDefault="00A637A1" w:rsidP="00A637A1">
      <w:pPr>
        <w:jc w:val="center"/>
      </w:pPr>
    </w:p>
    <w:p w14:paraId="542366AF" w14:textId="2B96403F" w:rsidR="00F26107" w:rsidRPr="00304A47" w:rsidRDefault="00F26107" w:rsidP="00304A4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4A47">
        <w:rPr>
          <w:rFonts w:ascii="Times New Roman" w:hAnsi="Times New Roman" w:cs="Times New Roman"/>
          <w:b/>
          <w:bCs/>
          <w:sz w:val="24"/>
          <w:szCs w:val="24"/>
        </w:rPr>
        <w:t>Description of the Course</w:t>
      </w:r>
      <w:r w:rsidR="003A2497" w:rsidRPr="00304A47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04A47">
        <w:rPr>
          <w:rFonts w:ascii="Times New Roman" w:hAnsi="Times New Roman" w:cs="Times New Roman"/>
          <w:sz w:val="24"/>
          <w:szCs w:val="24"/>
        </w:rPr>
        <w:t xml:space="preserve"> (150 words)</w:t>
      </w:r>
    </w:p>
    <w:p w14:paraId="14F66C2E" w14:textId="7B987B91" w:rsidR="002408F7" w:rsidRPr="00304A47" w:rsidRDefault="002408F7" w:rsidP="00304A4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4A47">
        <w:rPr>
          <w:rFonts w:ascii="Times New Roman" w:hAnsi="Times New Roman" w:cs="Times New Roman"/>
          <w:b/>
          <w:bCs/>
          <w:sz w:val="24"/>
          <w:szCs w:val="24"/>
        </w:rPr>
        <w:t>Objective of the Course</w:t>
      </w:r>
      <w:r w:rsidR="003A2497" w:rsidRPr="00304A47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04A47">
        <w:rPr>
          <w:rFonts w:ascii="Times New Roman" w:hAnsi="Times New Roman" w:cs="Times New Roman"/>
          <w:sz w:val="24"/>
          <w:szCs w:val="24"/>
        </w:rPr>
        <w:t xml:space="preserve"> (150 words)</w:t>
      </w:r>
    </w:p>
    <w:p w14:paraId="1986ADDA" w14:textId="5A3EE756" w:rsidR="002408F7" w:rsidRPr="000D0108" w:rsidRDefault="002408F7" w:rsidP="00304A4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4A47">
        <w:rPr>
          <w:rFonts w:ascii="Times New Roman" w:hAnsi="Times New Roman" w:cs="Times New Roman"/>
          <w:b/>
          <w:bCs/>
          <w:sz w:val="24"/>
          <w:szCs w:val="24"/>
        </w:rPr>
        <w:t>Outcome of the Course</w:t>
      </w:r>
      <w:r w:rsidR="00437908" w:rsidRPr="00304A47">
        <w:rPr>
          <w:rFonts w:ascii="Times New Roman" w:hAnsi="Times New Roman" w:cs="Times New Roman"/>
          <w:b/>
          <w:bCs/>
          <w:sz w:val="24"/>
          <w:szCs w:val="24"/>
        </w:rPr>
        <w:t xml:space="preserve"> (including potential for employment generation)</w:t>
      </w:r>
      <w:r w:rsidR="003A2497" w:rsidRPr="00304A47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04A47">
        <w:rPr>
          <w:rFonts w:ascii="Times New Roman" w:hAnsi="Times New Roman" w:cs="Times New Roman"/>
          <w:sz w:val="24"/>
          <w:szCs w:val="24"/>
        </w:rPr>
        <w:t xml:space="preserve"> </w:t>
      </w:r>
      <w:r w:rsidRPr="000D0108">
        <w:rPr>
          <w:rFonts w:ascii="Times New Roman" w:hAnsi="Times New Roman" w:cs="Times New Roman"/>
          <w:sz w:val="24"/>
          <w:szCs w:val="24"/>
        </w:rPr>
        <w:t>(150 words)</w:t>
      </w:r>
    </w:p>
    <w:p w14:paraId="04CB0F75" w14:textId="1050BEF6" w:rsidR="00F26107" w:rsidRDefault="00F26107" w:rsidP="00A637A1">
      <w:pPr>
        <w:jc w:val="center"/>
      </w:pPr>
    </w:p>
    <w:tbl>
      <w:tblPr>
        <w:tblStyle w:val="TableGrid"/>
        <w:tblW w:w="96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296"/>
        <w:gridCol w:w="6652"/>
      </w:tblGrid>
      <w:tr w:rsidR="00F26107" w:rsidRPr="000149FD" w14:paraId="0890CF42" w14:textId="77777777" w:rsidTr="00304A47">
        <w:tc>
          <w:tcPr>
            <w:tcW w:w="2689" w:type="dxa"/>
          </w:tcPr>
          <w:p w14:paraId="3585F039" w14:textId="77777777" w:rsidR="00F26107" w:rsidRDefault="00F26107" w:rsidP="00304A47">
            <w:pPr>
              <w:tabs>
                <w:tab w:val="left" w:pos="1692"/>
              </w:tabs>
              <w:spacing w:before="120"/>
              <w:ind w:left="-99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uration</w:t>
            </w:r>
            <w:r w:rsidR="00E05439"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of the Course</w:t>
            </w:r>
            <w:r w:rsidR="003A249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3A24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r w:rsidR="000D0108" w:rsidRPr="003A24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Pr="003A24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 </w:t>
            </w:r>
            <w:r w:rsidR="00E05439" w:rsidRPr="003A24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</w:t>
            </w:r>
            <w:r w:rsidRPr="003A24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urs)</w:t>
            </w: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14:paraId="2AEA98E0" w14:textId="113EE939" w:rsidR="003A2497" w:rsidRPr="003A2497" w:rsidRDefault="003A2497" w:rsidP="00304A47">
            <w:pPr>
              <w:tabs>
                <w:tab w:val="left" w:pos="1692"/>
              </w:tabs>
              <w:spacing w:before="120"/>
              <w:ind w:left="-99"/>
              <w:rPr>
                <w:rFonts w:ascii="Times New Roman" w:hAnsi="Times New Roman" w:cs="Times New Roman"/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296" w:type="dxa"/>
          </w:tcPr>
          <w:p w14:paraId="04F798CE" w14:textId="77777777" w:rsidR="00F26107" w:rsidRPr="000D0108" w:rsidRDefault="00F26107" w:rsidP="001D2BDB">
            <w:pPr>
              <w:tabs>
                <w:tab w:val="left" w:pos="1692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652" w:type="dxa"/>
          </w:tcPr>
          <w:p w14:paraId="29ADB8A1" w14:textId="77777777" w:rsidR="00F26107" w:rsidRPr="000149FD" w:rsidRDefault="00F26107" w:rsidP="001D2BDB">
            <w:pPr>
              <w:tabs>
                <w:tab w:val="left" w:pos="1692"/>
              </w:tabs>
              <w:spacing w:before="120" w:after="12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05439" w:rsidRPr="000149FD" w14:paraId="3F376ADB" w14:textId="77777777" w:rsidTr="00304A47">
        <w:tc>
          <w:tcPr>
            <w:tcW w:w="2689" w:type="dxa"/>
          </w:tcPr>
          <w:p w14:paraId="2EF7D4A1" w14:textId="4330CFC0" w:rsidR="00E05439" w:rsidRPr="000D0108" w:rsidRDefault="00E05439" w:rsidP="00304A47">
            <w:pPr>
              <w:tabs>
                <w:tab w:val="left" w:pos="1692"/>
              </w:tabs>
              <w:spacing w:before="120" w:after="120" w:line="360" w:lineRule="auto"/>
              <w:ind w:left="-99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Frequency of </w:t>
            </w:r>
            <w:r w:rsidR="0027489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urse</w:t>
            </w:r>
          </w:p>
        </w:tc>
        <w:tc>
          <w:tcPr>
            <w:tcW w:w="296" w:type="dxa"/>
          </w:tcPr>
          <w:p w14:paraId="74A50285" w14:textId="64BB4C0C" w:rsidR="00E05439" w:rsidRPr="000D0108" w:rsidRDefault="000D0108" w:rsidP="001D2BDB">
            <w:pPr>
              <w:tabs>
                <w:tab w:val="left" w:pos="1692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652" w:type="dxa"/>
          </w:tcPr>
          <w:p w14:paraId="795EA6F1" w14:textId="77777777" w:rsidR="00E05439" w:rsidRPr="000149FD" w:rsidRDefault="00E05439" w:rsidP="001D2BDB">
            <w:pPr>
              <w:tabs>
                <w:tab w:val="left" w:pos="1692"/>
              </w:tabs>
              <w:spacing w:before="120" w:after="12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F26107" w:rsidRPr="000149FD" w14:paraId="27ED5326" w14:textId="77777777" w:rsidTr="00304A47">
        <w:tc>
          <w:tcPr>
            <w:tcW w:w="2689" w:type="dxa"/>
          </w:tcPr>
          <w:p w14:paraId="366BD77E" w14:textId="77777777" w:rsidR="00F26107" w:rsidRPr="000D0108" w:rsidRDefault="00F26107" w:rsidP="00304A47">
            <w:pPr>
              <w:tabs>
                <w:tab w:val="left" w:pos="1692"/>
              </w:tabs>
              <w:spacing w:before="120" w:after="120" w:line="360" w:lineRule="auto"/>
              <w:ind w:left="-99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umber of Seats</w:t>
            </w:r>
          </w:p>
        </w:tc>
        <w:tc>
          <w:tcPr>
            <w:tcW w:w="296" w:type="dxa"/>
          </w:tcPr>
          <w:p w14:paraId="6236BF4F" w14:textId="77777777" w:rsidR="00F26107" w:rsidRPr="000D0108" w:rsidRDefault="00F26107" w:rsidP="001D2BDB">
            <w:pPr>
              <w:tabs>
                <w:tab w:val="left" w:pos="1692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652" w:type="dxa"/>
          </w:tcPr>
          <w:p w14:paraId="69561EED" w14:textId="77777777" w:rsidR="00F26107" w:rsidRPr="000149FD" w:rsidRDefault="00F26107" w:rsidP="001D2BDB">
            <w:pPr>
              <w:tabs>
                <w:tab w:val="left" w:pos="1692"/>
              </w:tabs>
              <w:spacing w:before="120" w:after="12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F26107" w:rsidRPr="000149FD" w14:paraId="3BAF3766" w14:textId="77777777" w:rsidTr="00304A47">
        <w:tc>
          <w:tcPr>
            <w:tcW w:w="2689" w:type="dxa"/>
          </w:tcPr>
          <w:p w14:paraId="181F2834" w14:textId="08FD5715" w:rsidR="00F26107" w:rsidRPr="000D0108" w:rsidRDefault="006C77C6" w:rsidP="00304A47">
            <w:pPr>
              <w:tabs>
                <w:tab w:val="left" w:pos="1692"/>
              </w:tabs>
              <w:spacing w:before="120" w:after="120" w:line="360" w:lineRule="auto"/>
              <w:ind w:left="-99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urse Fee</w:t>
            </w:r>
            <w:r w:rsidR="00E05439"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(INR)</w:t>
            </w:r>
          </w:p>
        </w:tc>
        <w:tc>
          <w:tcPr>
            <w:tcW w:w="296" w:type="dxa"/>
          </w:tcPr>
          <w:p w14:paraId="7E560A09" w14:textId="77777777" w:rsidR="00F26107" w:rsidRPr="000D0108" w:rsidRDefault="00F26107" w:rsidP="001D2BDB">
            <w:pPr>
              <w:tabs>
                <w:tab w:val="left" w:pos="1692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652" w:type="dxa"/>
          </w:tcPr>
          <w:p w14:paraId="45CBEF7C" w14:textId="77777777" w:rsidR="00F26107" w:rsidRPr="000149FD" w:rsidRDefault="00F26107" w:rsidP="001D2BDB">
            <w:pPr>
              <w:tabs>
                <w:tab w:val="left" w:pos="1692"/>
              </w:tabs>
              <w:spacing w:before="120" w:after="12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05439" w:rsidRPr="000149FD" w14:paraId="5A2D5A2E" w14:textId="77777777" w:rsidTr="00304A47">
        <w:tc>
          <w:tcPr>
            <w:tcW w:w="2689" w:type="dxa"/>
          </w:tcPr>
          <w:p w14:paraId="09B2D4C9" w14:textId="41AD980E" w:rsidR="00E05439" w:rsidRPr="000D0108" w:rsidRDefault="00E05439" w:rsidP="00304A47">
            <w:pPr>
              <w:tabs>
                <w:tab w:val="left" w:pos="1692"/>
              </w:tabs>
              <w:spacing w:before="120" w:after="120" w:line="360" w:lineRule="auto"/>
              <w:ind w:left="-99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ligibility for the Course</w:t>
            </w:r>
          </w:p>
        </w:tc>
        <w:tc>
          <w:tcPr>
            <w:tcW w:w="296" w:type="dxa"/>
          </w:tcPr>
          <w:p w14:paraId="2C99D35A" w14:textId="0061565C" w:rsidR="00E05439" w:rsidRPr="000D0108" w:rsidRDefault="000D0108" w:rsidP="00E05439">
            <w:pPr>
              <w:tabs>
                <w:tab w:val="left" w:pos="1692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10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652" w:type="dxa"/>
          </w:tcPr>
          <w:p w14:paraId="244DDD3E" w14:textId="77777777" w:rsidR="00E05439" w:rsidRPr="000149FD" w:rsidRDefault="00E05439" w:rsidP="00E05439">
            <w:pPr>
              <w:tabs>
                <w:tab w:val="left" w:pos="1692"/>
              </w:tabs>
              <w:spacing w:before="120" w:after="12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0905426F" w14:textId="29D24383" w:rsidR="00E05439" w:rsidRDefault="00E05439" w:rsidP="00A637A1">
      <w:pPr>
        <w:jc w:val="center"/>
      </w:pPr>
    </w:p>
    <w:p w14:paraId="2DA0AAC0" w14:textId="77777777" w:rsidR="00304A47" w:rsidRDefault="00304A47" w:rsidP="00E0543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74D25C" w14:textId="404B8E58" w:rsidR="00E05439" w:rsidRPr="00304A47" w:rsidRDefault="00E05439" w:rsidP="00E0543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04A47">
        <w:rPr>
          <w:rFonts w:ascii="Times New Roman" w:hAnsi="Times New Roman" w:cs="Times New Roman"/>
          <w:b/>
          <w:bCs/>
          <w:sz w:val="24"/>
          <w:szCs w:val="24"/>
        </w:rPr>
        <w:lastRenderedPageBreak/>
        <w:t>Outline of the Course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764"/>
        <w:gridCol w:w="1925"/>
        <w:gridCol w:w="5670"/>
        <w:gridCol w:w="1275"/>
      </w:tblGrid>
      <w:tr w:rsidR="00E05439" w:rsidRPr="000149FD" w14:paraId="678338FF" w14:textId="77777777" w:rsidTr="00BB1A67">
        <w:tc>
          <w:tcPr>
            <w:tcW w:w="0" w:type="auto"/>
            <w:hideMark/>
          </w:tcPr>
          <w:p w14:paraId="4C0C5046" w14:textId="77777777" w:rsidR="00E05439" w:rsidRPr="000149FD" w:rsidRDefault="00E05439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proofErr w:type="spellStart"/>
            <w:r w:rsidRPr="000149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S.No</w:t>
            </w:r>
            <w:proofErr w:type="spellEnd"/>
            <w:r w:rsidRPr="000149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.</w:t>
            </w:r>
          </w:p>
        </w:tc>
        <w:tc>
          <w:tcPr>
            <w:tcW w:w="1925" w:type="dxa"/>
            <w:hideMark/>
          </w:tcPr>
          <w:p w14:paraId="0F70737C" w14:textId="77777777" w:rsidR="00E05439" w:rsidRPr="000149FD" w:rsidRDefault="00E05439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0149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Course Modules</w:t>
            </w:r>
          </w:p>
        </w:tc>
        <w:tc>
          <w:tcPr>
            <w:tcW w:w="5670" w:type="dxa"/>
            <w:hideMark/>
          </w:tcPr>
          <w:p w14:paraId="680B1EA8" w14:textId="77777777" w:rsidR="00E05439" w:rsidRPr="000149FD" w:rsidRDefault="00E05439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0149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Title</w:t>
            </w:r>
          </w:p>
        </w:tc>
        <w:tc>
          <w:tcPr>
            <w:tcW w:w="1275" w:type="dxa"/>
            <w:hideMark/>
          </w:tcPr>
          <w:p w14:paraId="0DA3FF3B" w14:textId="2DF7D4F3" w:rsidR="00E05439" w:rsidRPr="000149FD" w:rsidRDefault="00C66A32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H</w:t>
            </w:r>
            <w:r w:rsidR="00E05439" w:rsidRPr="000149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ours</w:t>
            </w:r>
          </w:p>
        </w:tc>
      </w:tr>
      <w:tr w:rsidR="00E05439" w:rsidRPr="000149FD" w14:paraId="400156DD" w14:textId="77777777" w:rsidTr="00BB1A67">
        <w:tc>
          <w:tcPr>
            <w:tcW w:w="0" w:type="auto"/>
            <w:hideMark/>
          </w:tcPr>
          <w:p w14:paraId="302E822D" w14:textId="77777777" w:rsidR="00E05439" w:rsidRPr="000149FD" w:rsidRDefault="00E05439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0149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1.</w:t>
            </w:r>
          </w:p>
        </w:tc>
        <w:tc>
          <w:tcPr>
            <w:tcW w:w="1925" w:type="dxa"/>
          </w:tcPr>
          <w:p w14:paraId="0344D5A3" w14:textId="66DA1ABC" w:rsidR="00E05439" w:rsidRPr="000149FD" w:rsidRDefault="00E05439" w:rsidP="001D2BDB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5670" w:type="dxa"/>
          </w:tcPr>
          <w:p w14:paraId="02C4872A" w14:textId="193D7C66" w:rsidR="00E05439" w:rsidRPr="000149FD" w:rsidRDefault="00E05439" w:rsidP="001D2BDB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1275" w:type="dxa"/>
          </w:tcPr>
          <w:p w14:paraId="48820B89" w14:textId="23D302D5" w:rsidR="00E05439" w:rsidRPr="000149FD" w:rsidRDefault="00E05439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</w:tr>
      <w:tr w:rsidR="00E05439" w:rsidRPr="000149FD" w14:paraId="65B50AB7" w14:textId="77777777" w:rsidTr="00BB1A67">
        <w:tc>
          <w:tcPr>
            <w:tcW w:w="0" w:type="auto"/>
            <w:hideMark/>
          </w:tcPr>
          <w:p w14:paraId="0E6E3527" w14:textId="77777777" w:rsidR="00E05439" w:rsidRPr="000149FD" w:rsidRDefault="00E05439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0149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2.</w:t>
            </w:r>
          </w:p>
        </w:tc>
        <w:tc>
          <w:tcPr>
            <w:tcW w:w="1925" w:type="dxa"/>
          </w:tcPr>
          <w:p w14:paraId="34F9DCFB" w14:textId="58409BA7" w:rsidR="00E05439" w:rsidRPr="000149FD" w:rsidRDefault="00E05439" w:rsidP="001D2BDB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5670" w:type="dxa"/>
          </w:tcPr>
          <w:p w14:paraId="2A1D3797" w14:textId="77777777" w:rsidR="00E05439" w:rsidRPr="000149FD" w:rsidRDefault="00E05439" w:rsidP="001D2BDB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1275" w:type="dxa"/>
          </w:tcPr>
          <w:p w14:paraId="3DEA6F1A" w14:textId="71206211" w:rsidR="00E05439" w:rsidRPr="000149FD" w:rsidRDefault="00E05439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</w:tr>
      <w:tr w:rsidR="00E05439" w:rsidRPr="000149FD" w14:paraId="65B3F8FB" w14:textId="77777777" w:rsidTr="00BB1A67">
        <w:tc>
          <w:tcPr>
            <w:tcW w:w="0" w:type="auto"/>
            <w:hideMark/>
          </w:tcPr>
          <w:p w14:paraId="6D68F940" w14:textId="77777777" w:rsidR="00E05439" w:rsidRPr="000149FD" w:rsidRDefault="00E05439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0149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3.</w:t>
            </w:r>
          </w:p>
        </w:tc>
        <w:tc>
          <w:tcPr>
            <w:tcW w:w="1925" w:type="dxa"/>
          </w:tcPr>
          <w:p w14:paraId="6F2F063B" w14:textId="38A1C788" w:rsidR="00E05439" w:rsidRPr="000149FD" w:rsidRDefault="00E05439" w:rsidP="001D2BDB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5670" w:type="dxa"/>
          </w:tcPr>
          <w:p w14:paraId="7A0EFA8B" w14:textId="41A02B16" w:rsidR="00E05439" w:rsidRPr="000149FD" w:rsidRDefault="00E05439" w:rsidP="001D2BDB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1275" w:type="dxa"/>
          </w:tcPr>
          <w:p w14:paraId="2BAEA31A" w14:textId="025F2B54" w:rsidR="00E05439" w:rsidRPr="000149FD" w:rsidRDefault="00E05439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</w:tr>
      <w:tr w:rsidR="00E05439" w:rsidRPr="000149FD" w14:paraId="4AD3FB38" w14:textId="77777777" w:rsidTr="00BB1A67">
        <w:tc>
          <w:tcPr>
            <w:tcW w:w="0" w:type="auto"/>
            <w:hideMark/>
          </w:tcPr>
          <w:p w14:paraId="44639B89" w14:textId="77777777" w:rsidR="00E05439" w:rsidRPr="000149FD" w:rsidRDefault="00E05439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0149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4.</w:t>
            </w:r>
          </w:p>
        </w:tc>
        <w:tc>
          <w:tcPr>
            <w:tcW w:w="1925" w:type="dxa"/>
          </w:tcPr>
          <w:p w14:paraId="3C52B541" w14:textId="40FB3D2D" w:rsidR="00E05439" w:rsidRPr="000149FD" w:rsidRDefault="00E05439" w:rsidP="001D2BDB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5670" w:type="dxa"/>
          </w:tcPr>
          <w:p w14:paraId="4C005A53" w14:textId="31706C65" w:rsidR="00E05439" w:rsidRPr="000149FD" w:rsidRDefault="00E05439" w:rsidP="001D2BDB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1275" w:type="dxa"/>
          </w:tcPr>
          <w:p w14:paraId="44960894" w14:textId="180DE074" w:rsidR="00E05439" w:rsidRPr="000149FD" w:rsidRDefault="00E05439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</w:tr>
      <w:tr w:rsidR="00E05439" w:rsidRPr="000149FD" w14:paraId="53CB1E00" w14:textId="77777777" w:rsidTr="00BB1A67">
        <w:tc>
          <w:tcPr>
            <w:tcW w:w="0" w:type="auto"/>
          </w:tcPr>
          <w:p w14:paraId="41596AEF" w14:textId="440C5245" w:rsidR="00E05439" w:rsidRPr="000149FD" w:rsidRDefault="00E05439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0149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5</w:t>
            </w:r>
            <w:r w:rsidR="0053362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.</w:t>
            </w:r>
          </w:p>
        </w:tc>
        <w:tc>
          <w:tcPr>
            <w:tcW w:w="1925" w:type="dxa"/>
          </w:tcPr>
          <w:p w14:paraId="1E6839A1" w14:textId="5E55FCE0" w:rsidR="00E05439" w:rsidRPr="000149FD" w:rsidRDefault="00E05439" w:rsidP="001D2BDB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5670" w:type="dxa"/>
          </w:tcPr>
          <w:p w14:paraId="1F77910F" w14:textId="0166C310" w:rsidR="00E05439" w:rsidRPr="000149FD" w:rsidRDefault="00E05439" w:rsidP="001D2BDB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1275" w:type="dxa"/>
          </w:tcPr>
          <w:p w14:paraId="4904AF6F" w14:textId="676878B0" w:rsidR="00E05439" w:rsidRPr="000149FD" w:rsidRDefault="00E05439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</w:tr>
      <w:tr w:rsidR="00C66A32" w:rsidRPr="000149FD" w14:paraId="207386A8" w14:textId="77777777" w:rsidTr="00BB1A67">
        <w:tc>
          <w:tcPr>
            <w:tcW w:w="8359" w:type="dxa"/>
            <w:gridSpan w:val="3"/>
          </w:tcPr>
          <w:p w14:paraId="4E387660" w14:textId="1AF6E1B8" w:rsidR="00C66A32" w:rsidRPr="00C66A32" w:rsidRDefault="00C66A32" w:rsidP="00C66A32">
            <w:pPr>
              <w:spacing w:before="120" w:after="12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</w:pPr>
            <w:r w:rsidRPr="00C66A3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Theory/Lecture Hours:</w:t>
            </w:r>
          </w:p>
        </w:tc>
        <w:tc>
          <w:tcPr>
            <w:tcW w:w="1275" w:type="dxa"/>
          </w:tcPr>
          <w:p w14:paraId="67220DAD" w14:textId="77777777" w:rsidR="00C66A32" w:rsidRPr="000149FD" w:rsidRDefault="00C66A32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</w:tr>
      <w:tr w:rsidR="00C66A32" w:rsidRPr="000149FD" w14:paraId="15AA0802" w14:textId="77777777" w:rsidTr="00BB1A67">
        <w:tc>
          <w:tcPr>
            <w:tcW w:w="8359" w:type="dxa"/>
            <w:gridSpan w:val="3"/>
          </w:tcPr>
          <w:p w14:paraId="2E5FE814" w14:textId="0C3E1348" w:rsidR="00C66A32" w:rsidRPr="00C66A32" w:rsidRDefault="00C66A32" w:rsidP="00C66A32">
            <w:pPr>
              <w:spacing w:before="120" w:after="12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</w:pPr>
            <w:r w:rsidRPr="00C66A3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Practical/Tutorial/Field Study Hours:</w:t>
            </w:r>
          </w:p>
        </w:tc>
        <w:tc>
          <w:tcPr>
            <w:tcW w:w="1275" w:type="dxa"/>
          </w:tcPr>
          <w:p w14:paraId="305706BB" w14:textId="77777777" w:rsidR="00C66A32" w:rsidRPr="000149FD" w:rsidRDefault="00C66A32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</w:tr>
      <w:tr w:rsidR="00C66A32" w:rsidRPr="000149FD" w14:paraId="29B9FD84" w14:textId="77777777" w:rsidTr="00BB1A67">
        <w:tc>
          <w:tcPr>
            <w:tcW w:w="8359" w:type="dxa"/>
            <w:gridSpan w:val="3"/>
          </w:tcPr>
          <w:p w14:paraId="418010DB" w14:textId="79815F83" w:rsidR="00C66A32" w:rsidRPr="00C66A32" w:rsidRDefault="00C66A32" w:rsidP="00C66A32">
            <w:pPr>
              <w:spacing w:before="120" w:after="12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</w:pPr>
            <w:r w:rsidRPr="00C66A3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Total Hours:</w:t>
            </w:r>
          </w:p>
        </w:tc>
        <w:tc>
          <w:tcPr>
            <w:tcW w:w="1275" w:type="dxa"/>
          </w:tcPr>
          <w:p w14:paraId="69136FEE" w14:textId="77777777" w:rsidR="00C66A32" w:rsidRPr="000149FD" w:rsidRDefault="00C66A32" w:rsidP="001D2BDB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</w:tr>
    </w:tbl>
    <w:p w14:paraId="5ED92925" w14:textId="7A026D0F" w:rsidR="00E05439" w:rsidRDefault="00E05439" w:rsidP="00E05439">
      <w:pPr>
        <w:rPr>
          <w:b/>
          <w:bCs/>
        </w:rPr>
      </w:pPr>
    </w:p>
    <w:p w14:paraId="4A1ECDA3" w14:textId="21B970B9" w:rsidR="006C77C6" w:rsidRPr="0053362B" w:rsidRDefault="006C77C6" w:rsidP="00E0543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3362B">
        <w:rPr>
          <w:rFonts w:ascii="Times New Roman" w:hAnsi="Times New Roman" w:cs="Times New Roman"/>
          <w:b/>
          <w:bCs/>
          <w:sz w:val="24"/>
          <w:szCs w:val="24"/>
        </w:rPr>
        <w:t>Details of Course Modules</w:t>
      </w:r>
      <w:r w:rsidR="00BB1A67" w:rsidRPr="0053362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34F4047" w14:textId="1C15EC73" w:rsidR="006C77C6" w:rsidRPr="0053362B" w:rsidRDefault="006C77C6" w:rsidP="0027489B">
      <w:pPr>
        <w:ind w:left="426"/>
        <w:rPr>
          <w:rFonts w:ascii="Times New Roman" w:hAnsi="Times New Roman" w:cs="Times New Roman"/>
          <w:sz w:val="24"/>
          <w:szCs w:val="24"/>
        </w:rPr>
      </w:pPr>
      <w:r w:rsidRPr="0053362B">
        <w:rPr>
          <w:rFonts w:ascii="Times New Roman" w:hAnsi="Times New Roman" w:cs="Times New Roman"/>
          <w:sz w:val="24"/>
          <w:szCs w:val="24"/>
        </w:rPr>
        <w:t>Module-1:</w:t>
      </w:r>
    </w:p>
    <w:p w14:paraId="101CCA0D" w14:textId="43FC2105" w:rsidR="006C77C6" w:rsidRPr="0053362B" w:rsidRDefault="006C77C6" w:rsidP="0027489B">
      <w:pPr>
        <w:ind w:left="426"/>
        <w:rPr>
          <w:rFonts w:ascii="Times New Roman" w:hAnsi="Times New Roman" w:cs="Times New Roman"/>
          <w:sz w:val="24"/>
          <w:szCs w:val="24"/>
        </w:rPr>
      </w:pPr>
      <w:r w:rsidRPr="0053362B">
        <w:rPr>
          <w:rFonts w:ascii="Times New Roman" w:hAnsi="Times New Roman" w:cs="Times New Roman"/>
          <w:sz w:val="24"/>
          <w:szCs w:val="24"/>
        </w:rPr>
        <w:t>Module-2:</w:t>
      </w:r>
    </w:p>
    <w:p w14:paraId="3A8BA425" w14:textId="7BC022D8" w:rsidR="006C77C6" w:rsidRPr="0053362B" w:rsidRDefault="006C77C6" w:rsidP="0027489B">
      <w:pPr>
        <w:ind w:left="426"/>
        <w:rPr>
          <w:rFonts w:ascii="Times New Roman" w:hAnsi="Times New Roman" w:cs="Times New Roman"/>
          <w:sz w:val="24"/>
          <w:szCs w:val="24"/>
        </w:rPr>
      </w:pPr>
      <w:r w:rsidRPr="0053362B">
        <w:rPr>
          <w:rFonts w:ascii="Times New Roman" w:hAnsi="Times New Roman" w:cs="Times New Roman"/>
          <w:sz w:val="24"/>
          <w:szCs w:val="24"/>
        </w:rPr>
        <w:t>Module-3:</w:t>
      </w:r>
    </w:p>
    <w:p w14:paraId="1505BEBE" w14:textId="6BA676E1" w:rsidR="006C77C6" w:rsidRPr="0053362B" w:rsidRDefault="006C77C6" w:rsidP="0027489B">
      <w:pPr>
        <w:ind w:left="426"/>
        <w:rPr>
          <w:rFonts w:ascii="Times New Roman" w:hAnsi="Times New Roman" w:cs="Times New Roman"/>
          <w:sz w:val="24"/>
          <w:szCs w:val="24"/>
        </w:rPr>
      </w:pPr>
      <w:r w:rsidRPr="0053362B">
        <w:rPr>
          <w:rFonts w:ascii="Times New Roman" w:hAnsi="Times New Roman" w:cs="Times New Roman"/>
          <w:sz w:val="24"/>
          <w:szCs w:val="24"/>
        </w:rPr>
        <w:t>Module-4:</w:t>
      </w:r>
    </w:p>
    <w:p w14:paraId="6C2B830E" w14:textId="1769FE7D" w:rsidR="006C77C6" w:rsidRPr="0053362B" w:rsidRDefault="006C77C6" w:rsidP="0027489B">
      <w:pPr>
        <w:ind w:left="426"/>
        <w:rPr>
          <w:rFonts w:ascii="Times New Roman" w:hAnsi="Times New Roman" w:cs="Times New Roman"/>
          <w:sz w:val="24"/>
          <w:szCs w:val="24"/>
        </w:rPr>
      </w:pPr>
      <w:r w:rsidRPr="0053362B">
        <w:rPr>
          <w:rFonts w:ascii="Times New Roman" w:hAnsi="Times New Roman" w:cs="Times New Roman"/>
          <w:sz w:val="24"/>
          <w:szCs w:val="24"/>
        </w:rPr>
        <w:t>Module-5:</w:t>
      </w:r>
    </w:p>
    <w:p w14:paraId="09C43407" w14:textId="77777777" w:rsidR="00304A47" w:rsidRDefault="00304A47" w:rsidP="00E05439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854B7E2" w14:textId="04DF68CD" w:rsidR="000A1934" w:rsidRPr="0053362B" w:rsidRDefault="000A1934" w:rsidP="00E0543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3362B">
        <w:rPr>
          <w:rFonts w:ascii="Times New Roman" w:hAnsi="Times New Roman" w:cs="Times New Roman"/>
          <w:b/>
          <w:bCs/>
          <w:sz w:val="24"/>
          <w:szCs w:val="24"/>
        </w:rPr>
        <w:t>Assessment of the Course</w:t>
      </w:r>
      <w:r w:rsidR="00BB1A67" w:rsidRPr="0053362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6F23DBA" w14:textId="2BDE8A5D" w:rsidR="000A1934" w:rsidRPr="00C67EB0" w:rsidRDefault="000A1934" w:rsidP="00304A47">
      <w:pPr>
        <w:pStyle w:val="ListParagraph"/>
        <w:numPr>
          <w:ilvl w:val="0"/>
          <w:numId w:val="3"/>
        </w:numPr>
        <w:spacing w:line="360" w:lineRule="auto"/>
      </w:pPr>
      <w:r w:rsidRPr="00C67EB0">
        <w:t>Written Assessment</w:t>
      </w:r>
    </w:p>
    <w:p w14:paraId="5570B78B" w14:textId="52C87356" w:rsidR="000A1934" w:rsidRPr="00C67EB0" w:rsidRDefault="000A1934" w:rsidP="00304A47">
      <w:pPr>
        <w:pStyle w:val="ListParagraph"/>
        <w:numPr>
          <w:ilvl w:val="0"/>
          <w:numId w:val="3"/>
        </w:numPr>
        <w:spacing w:line="360" w:lineRule="auto"/>
      </w:pPr>
      <w:r w:rsidRPr="00C67EB0">
        <w:t>Practical Assessment</w:t>
      </w:r>
    </w:p>
    <w:p w14:paraId="6EFD8487" w14:textId="6FF85FC3" w:rsidR="000A1934" w:rsidRDefault="000A1934" w:rsidP="00304A47">
      <w:pPr>
        <w:pStyle w:val="ListParagraph"/>
        <w:numPr>
          <w:ilvl w:val="0"/>
          <w:numId w:val="3"/>
        </w:numPr>
        <w:spacing w:line="360" w:lineRule="auto"/>
      </w:pPr>
      <w:r w:rsidRPr="00C67EB0">
        <w:t>Viva-Voce Assessment</w:t>
      </w:r>
    </w:p>
    <w:p w14:paraId="267EB85F" w14:textId="77777777" w:rsidR="00BB1A67" w:rsidRPr="00C67EB0" w:rsidRDefault="00BB1A67" w:rsidP="00BB1A67">
      <w:pPr>
        <w:pStyle w:val="ListParagraph"/>
      </w:pPr>
    </w:p>
    <w:p w14:paraId="488EA187" w14:textId="77777777" w:rsidR="00304A47" w:rsidRDefault="00304A47" w:rsidP="00E05439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5FE1A81" w14:textId="77777777" w:rsidR="00304A47" w:rsidRDefault="00304A47" w:rsidP="00E05439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29B97AB" w14:textId="22D7A5BD" w:rsidR="006C77C6" w:rsidRPr="00AE037D" w:rsidRDefault="006C77C6" w:rsidP="00E0543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E037D">
        <w:rPr>
          <w:rFonts w:ascii="Times New Roman" w:hAnsi="Times New Roman" w:cs="Times New Roman"/>
          <w:b/>
          <w:bCs/>
          <w:sz w:val="24"/>
          <w:szCs w:val="24"/>
        </w:rPr>
        <w:lastRenderedPageBreak/>
        <w:t>Budget</w:t>
      </w:r>
      <w:r w:rsidR="00BB1A67" w:rsidRPr="00AE037D">
        <w:rPr>
          <w:rFonts w:ascii="Times New Roman" w:hAnsi="Times New Roman" w:cs="Times New Roman"/>
          <w:b/>
          <w:bCs/>
          <w:sz w:val="24"/>
          <w:szCs w:val="24"/>
        </w:rPr>
        <w:t xml:space="preserve"> Requirements</w:t>
      </w:r>
      <w:r w:rsidRPr="00AE037D">
        <w:rPr>
          <w:rFonts w:ascii="Times New Roman" w:hAnsi="Times New Roman" w:cs="Times New Roman"/>
          <w:b/>
          <w:bCs/>
          <w:sz w:val="24"/>
          <w:szCs w:val="24"/>
        </w:rPr>
        <w:t xml:space="preserve"> of the Course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6"/>
        <w:gridCol w:w="5245"/>
        <w:gridCol w:w="1559"/>
        <w:gridCol w:w="1843"/>
      </w:tblGrid>
      <w:tr w:rsidR="003A2497" w:rsidRPr="006C77C6" w14:paraId="153761C4" w14:textId="77777777" w:rsidTr="000D2B70">
        <w:trPr>
          <w:jc w:val="center"/>
        </w:trPr>
        <w:tc>
          <w:tcPr>
            <w:tcW w:w="9493" w:type="dxa"/>
            <w:gridSpan w:val="4"/>
          </w:tcPr>
          <w:p w14:paraId="58F04943" w14:textId="1AC1860E" w:rsidR="003A2497" w:rsidRPr="006C77C6" w:rsidRDefault="003A2497" w:rsidP="00AA794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77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come</w:t>
            </w:r>
          </w:p>
        </w:tc>
      </w:tr>
      <w:tr w:rsidR="00C67EB0" w:rsidRPr="006C77C6" w14:paraId="3A6F65B9" w14:textId="77777777" w:rsidTr="0053362B">
        <w:trPr>
          <w:jc w:val="center"/>
        </w:trPr>
        <w:tc>
          <w:tcPr>
            <w:tcW w:w="846" w:type="dxa"/>
          </w:tcPr>
          <w:p w14:paraId="08AE4831" w14:textId="77777777" w:rsidR="00C67EB0" w:rsidRPr="006C77C6" w:rsidRDefault="00C67EB0" w:rsidP="00AA794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77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 No.</w:t>
            </w:r>
          </w:p>
        </w:tc>
        <w:tc>
          <w:tcPr>
            <w:tcW w:w="5245" w:type="dxa"/>
          </w:tcPr>
          <w:p w14:paraId="211424D1" w14:textId="519B5997" w:rsidR="00C67EB0" w:rsidRPr="006C77C6" w:rsidRDefault="00C67EB0" w:rsidP="00AA794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77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ticular</w:t>
            </w:r>
          </w:p>
        </w:tc>
        <w:tc>
          <w:tcPr>
            <w:tcW w:w="1559" w:type="dxa"/>
          </w:tcPr>
          <w:p w14:paraId="32B63E4D" w14:textId="5A9BEEB7" w:rsidR="00C67EB0" w:rsidRPr="006C77C6" w:rsidRDefault="003A2497" w:rsidP="00AA794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t Cost</w:t>
            </w:r>
          </w:p>
        </w:tc>
        <w:tc>
          <w:tcPr>
            <w:tcW w:w="1843" w:type="dxa"/>
          </w:tcPr>
          <w:p w14:paraId="1CD5356D" w14:textId="23D3B4D4" w:rsidR="00C67EB0" w:rsidRPr="006C77C6" w:rsidRDefault="00C67EB0" w:rsidP="00AA794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77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mount </w:t>
            </w:r>
            <w:r w:rsidR="003A24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INR)</w:t>
            </w:r>
          </w:p>
        </w:tc>
      </w:tr>
      <w:tr w:rsidR="00C67EB0" w:rsidRPr="006C77C6" w14:paraId="3DB3DC72" w14:textId="77777777" w:rsidTr="0053362B">
        <w:trPr>
          <w:jc w:val="center"/>
        </w:trPr>
        <w:tc>
          <w:tcPr>
            <w:tcW w:w="846" w:type="dxa"/>
          </w:tcPr>
          <w:p w14:paraId="5E9E3CDA" w14:textId="77777777" w:rsidR="00C67EB0" w:rsidRPr="006C77C6" w:rsidRDefault="00C67EB0" w:rsidP="00AA7945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245" w:type="dxa"/>
          </w:tcPr>
          <w:p w14:paraId="77915E72" w14:textId="3FA0BEB8" w:rsidR="00C67EB0" w:rsidRPr="006C77C6" w:rsidRDefault="00C67EB0" w:rsidP="00AA7945">
            <w:pPr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77C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urse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Fee</w:t>
            </w:r>
            <w:r w:rsidRPr="006C77C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</w:tcPr>
          <w:p w14:paraId="31209C07" w14:textId="77777777" w:rsidR="00C67EB0" w:rsidRPr="006C77C6" w:rsidRDefault="00C67EB0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43" w:type="dxa"/>
          </w:tcPr>
          <w:p w14:paraId="1EE120CB" w14:textId="1480ED69" w:rsidR="00C67EB0" w:rsidRPr="006C77C6" w:rsidRDefault="00C67EB0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304A47" w:rsidRPr="006C77C6" w14:paraId="46AB7524" w14:textId="77777777" w:rsidTr="00C7538D">
        <w:trPr>
          <w:jc w:val="center"/>
        </w:trPr>
        <w:tc>
          <w:tcPr>
            <w:tcW w:w="7650" w:type="dxa"/>
            <w:gridSpan w:val="3"/>
          </w:tcPr>
          <w:p w14:paraId="081B5666" w14:textId="0D22EF47" w:rsidR="00304A47" w:rsidRPr="006C77C6" w:rsidRDefault="00304A47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77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843" w:type="dxa"/>
          </w:tcPr>
          <w:p w14:paraId="4651AECB" w14:textId="4B0E8BF0" w:rsidR="00304A47" w:rsidRPr="006C77C6" w:rsidRDefault="00304A47" w:rsidP="00AA794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A2497" w:rsidRPr="006C77C6" w14:paraId="03F8C10E" w14:textId="77777777" w:rsidTr="009E227D">
        <w:trPr>
          <w:jc w:val="center"/>
        </w:trPr>
        <w:tc>
          <w:tcPr>
            <w:tcW w:w="9493" w:type="dxa"/>
            <w:gridSpan w:val="4"/>
          </w:tcPr>
          <w:p w14:paraId="3AB9C649" w14:textId="1BCE433A" w:rsidR="003A2497" w:rsidRPr="006C77C6" w:rsidRDefault="003A2497" w:rsidP="00AA794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77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nses</w:t>
            </w:r>
          </w:p>
        </w:tc>
      </w:tr>
      <w:tr w:rsidR="00C67EB0" w:rsidRPr="006C77C6" w14:paraId="4AF44C7B" w14:textId="77777777" w:rsidTr="0053362B">
        <w:trPr>
          <w:jc w:val="center"/>
        </w:trPr>
        <w:tc>
          <w:tcPr>
            <w:tcW w:w="846" w:type="dxa"/>
          </w:tcPr>
          <w:p w14:paraId="7912E417" w14:textId="77777777" w:rsidR="00C67EB0" w:rsidRPr="006C77C6" w:rsidRDefault="00C67EB0" w:rsidP="00AA794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77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 No.</w:t>
            </w:r>
          </w:p>
        </w:tc>
        <w:tc>
          <w:tcPr>
            <w:tcW w:w="5245" w:type="dxa"/>
          </w:tcPr>
          <w:p w14:paraId="64C5346C" w14:textId="47D50130" w:rsidR="00C67EB0" w:rsidRPr="006C77C6" w:rsidRDefault="00C67EB0" w:rsidP="00AA794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77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ticular</w:t>
            </w:r>
          </w:p>
        </w:tc>
        <w:tc>
          <w:tcPr>
            <w:tcW w:w="1559" w:type="dxa"/>
          </w:tcPr>
          <w:p w14:paraId="1B9AF7C8" w14:textId="57074FD5" w:rsidR="00C67EB0" w:rsidRPr="006C77C6" w:rsidRDefault="00C67EB0" w:rsidP="00AA794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t</w:t>
            </w:r>
            <w:r w:rsidR="00E949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ost</w:t>
            </w:r>
          </w:p>
        </w:tc>
        <w:tc>
          <w:tcPr>
            <w:tcW w:w="1843" w:type="dxa"/>
          </w:tcPr>
          <w:p w14:paraId="7C790CFD" w14:textId="4A774621" w:rsidR="00C67EB0" w:rsidRPr="006C77C6" w:rsidRDefault="003A2497" w:rsidP="00AA794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77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mount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INR)</w:t>
            </w:r>
          </w:p>
        </w:tc>
      </w:tr>
      <w:tr w:rsidR="00C67EB0" w:rsidRPr="006C77C6" w14:paraId="577EB9BD" w14:textId="77777777" w:rsidTr="0053362B">
        <w:trPr>
          <w:jc w:val="center"/>
        </w:trPr>
        <w:tc>
          <w:tcPr>
            <w:tcW w:w="846" w:type="dxa"/>
          </w:tcPr>
          <w:p w14:paraId="1926ED38" w14:textId="77777777" w:rsidR="00C67EB0" w:rsidRPr="006C77C6" w:rsidRDefault="00C67EB0" w:rsidP="00AA794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5245" w:type="dxa"/>
          </w:tcPr>
          <w:p w14:paraId="33EA3762" w14:textId="77777777" w:rsidR="00E94965" w:rsidRPr="000149FD" w:rsidRDefault="00E94965" w:rsidP="00AA7945">
            <w:pPr>
              <w:spacing w:before="120" w:after="12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149F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Honorarium </w:t>
            </w:r>
          </w:p>
          <w:p w14:paraId="3B5B6C18" w14:textId="504CC110" w:rsidR="00E94965" w:rsidRPr="000149FD" w:rsidRDefault="00E94965" w:rsidP="00AA7945">
            <w:pPr>
              <w:pStyle w:val="ListParagraph"/>
              <w:numPr>
                <w:ilvl w:val="0"/>
                <w:numId w:val="4"/>
              </w:numPr>
              <w:spacing w:before="120" w:after="120"/>
              <w:contextualSpacing/>
              <w:rPr>
                <w:color w:val="000000" w:themeColor="text1"/>
              </w:rPr>
            </w:pPr>
            <w:r w:rsidRPr="000149FD">
              <w:rPr>
                <w:color w:val="000000" w:themeColor="text1"/>
              </w:rPr>
              <w:t>Resource Person outside the institution (</w:t>
            </w:r>
            <w:r w:rsidR="00520184">
              <w:rPr>
                <w:color w:val="000000" w:themeColor="text1"/>
              </w:rPr>
              <w:t>No.__)</w:t>
            </w:r>
          </w:p>
          <w:p w14:paraId="3D4E95C2" w14:textId="083C00A3" w:rsidR="00E94965" w:rsidRPr="000149FD" w:rsidRDefault="00E94965" w:rsidP="00AA7945">
            <w:pPr>
              <w:pStyle w:val="ListParagraph"/>
              <w:numPr>
                <w:ilvl w:val="0"/>
                <w:numId w:val="4"/>
              </w:numPr>
              <w:spacing w:before="120" w:after="120"/>
              <w:contextualSpacing/>
              <w:rPr>
                <w:color w:val="000000" w:themeColor="text1"/>
              </w:rPr>
            </w:pPr>
            <w:r w:rsidRPr="000149FD">
              <w:rPr>
                <w:color w:val="000000" w:themeColor="text1"/>
              </w:rPr>
              <w:t xml:space="preserve">Resource Person within the institution </w:t>
            </w:r>
            <w:r w:rsidR="00520184" w:rsidRPr="000149FD">
              <w:rPr>
                <w:color w:val="000000" w:themeColor="text1"/>
              </w:rPr>
              <w:t>(</w:t>
            </w:r>
            <w:r w:rsidR="00520184">
              <w:rPr>
                <w:color w:val="000000" w:themeColor="text1"/>
              </w:rPr>
              <w:t>No.__)</w:t>
            </w:r>
          </w:p>
          <w:p w14:paraId="0AD4006E" w14:textId="3C2AD71B" w:rsidR="00E94965" w:rsidRDefault="00E94965" w:rsidP="00AA7945">
            <w:pPr>
              <w:pStyle w:val="ListParagraph"/>
              <w:numPr>
                <w:ilvl w:val="0"/>
                <w:numId w:val="4"/>
              </w:numPr>
              <w:spacing w:before="120" w:after="120"/>
              <w:contextualSpacing/>
              <w:rPr>
                <w:color w:val="000000" w:themeColor="text1"/>
              </w:rPr>
            </w:pPr>
            <w:r w:rsidRPr="000149FD">
              <w:rPr>
                <w:color w:val="000000" w:themeColor="text1"/>
              </w:rPr>
              <w:t>Course Coordinator</w:t>
            </w:r>
          </w:p>
          <w:p w14:paraId="05672B5B" w14:textId="20B3AC58" w:rsidR="00C67EB0" w:rsidRPr="006C77C6" w:rsidRDefault="00E94965" w:rsidP="00AA7945">
            <w:pPr>
              <w:pStyle w:val="ListParagraph"/>
              <w:numPr>
                <w:ilvl w:val="0"/>
                <w:numId w:val="4"/>
              </w:numPr>
              <w:spacing w:before="120" w:after="120"/>
              <w:contextualSpacing/>
            </w:pPr>
            <w:r w:rsidRPr="000149FD">
              <w:rPr>
                <w:color w:val="000000" w:themeColor="text1"/>
              </w:rPr>
              <w:t xml:space="preserve">Course Co-Coordinator </w:t>
            </w:r>
            <w:r w:rsidR="00437908">
              <w:rPr>
                <w:color w:val="000000" w:themeColor="text1"/>
              </w:rPr>
              <w:t>(if any)</w:t>
            </w:r>
          </w:p>
        </w:tc>
        <w:tc>
          <w:tcPr>
            <w:tcW w:w="1559" w:type="dxa"/>
          </w:tcPr>
          <w:p w14:paraId="16D5950D" w14:textId="77777777" w:rsidR="00C67EB0" w:rsidRDefault="00C67EB0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0A560F" w14:textId="71B0C8DB" w:rsidR="004D37DA" w:rsidRPr="00520184" w:rsidRDefault="004D37DA" w:rsidP="00AA79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61F6E366" w14:textId="23206689" w:rsidR="00C67EB0" w:rsidRPr="006C77C6" w:rsidRDefault="00C67EB0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7EB0" w:rsidRPr="006C77C6" w14:paraId="26C0A17B" w14:textId="77777777" w:rsidTr="0053362B">
        <w:trPr>
          <w:jc w:val="center"/>
        </w:trPr>
        <w:tc>
          <w:tcPr>
            <w:tcW w:w="846" w:type="dxa"/>
          </w:tcPr>
          <w:p w14:paraId="33A860E7" w14:textId="77777777" w:rsidR="00C67EB0" w:rsidRPr="006C77C6" w:rsidRDefault="00C67EB0" w:rsidP="00AA794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5245" w:type="dxa"/>
          </w:tcPr>
          <w:p w14:paraId="5D9A3E34" w14:textId="3C3DEAE1" w:rsidR="00C67EB0" w:rsidRPr="006C77C6" w:rsidRDefault="00E94965" w:rsidP="00AA79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Material</w:t>
            </w:r>
            <w:r w:rsidR="004D37DA">
              <w:rPr>
                <w:rFonts w:ascii="Times New Roman" w:hAnsi="Times New Roman" w:cs="Times New Roman"/>
                <w:sz w:val="24"/>
                <w:szCs w:val="24"/>
              </w:rPr>
              <w:t>s (if any)</w:t>
            </w:r>
          </w:p>
        </w:tc>
        <w:tc>
          <w:tcPr>
            <w:tcW w:w="1559" w:type="dxa"/>
          </w:tcPr>
          <w:p w14:paraId="55054DA4" w14:textId="283308BB" w:rsidR="00C67EB0" w:rsidRPr="006C77C6" w:rsidRDefault="00C67EB0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01514B41" w14:textId="00945173" w:rsidR="00C67EB0" w:rsidRPr="006C77C6" w:rsidRDefault="00C67EB0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7EB0" w:rsidRPr="006C77C6" w14:paraId="139053CE" w14:textId="77777777" w:rsidTr="0053362B">
        <w:trPr>
          <w:jc w:val="center"/>
        </w:trPr>
        <w:tc>
          <w:tcPr>
            <w:tcW w:w="846" w:type="dxa"/>
          </w:tcPr>
          <w:p w14:paraId="46FFAD3F" w14:textId="77777777" w:rsidR="00C67EB0" w:rsidRPr="006C77C6" w:rsidRDefault="00C67EB0" w:rsidP="00AA794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5245" w:type="dxa"/>
          </w:tcPr>
          <w:p w14:paraId="59A62CC1" w14:textId="4DFD818F" w:rsidR="00C67EB0" w:rsidRPr="006C77C6" w:rsidRDefault="00E94965" w:rsidP="00AA79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eld Work/Field Study/Tutorial/</w:t>
            </w:r>
            <w:r w:rsidR="00520184">
              <w:rPr>
                <w:rFonts w:ascii="Times New Roman" w:hAnsi="Times New Roman" w:cs="Times New Roman"/>
                <w:sz w:val="24"/>
                <w:szCs w:val="24"/>
              </w:rPr>
              <w:t xml:space="preserve">Training/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actical</w:t>
            </w:r>
          </w:p>
        </w:tc>
        <w:tc>
          <w:tcPr>
            <w:tcW w:w="1559" w:type="dxa"/>
          </w:tcPr>
          <w:p w14:paraId="26025BB2" w14:textId="77777777" w:rsidR="00C67EB0" w:rsidRPr="006C77C6" w:rsidRDefault="00C67EB0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570FC89F" w14:textId="47807481" w:rsidR="00C67EB0" w:rsidRPr="006C77C6" w:rsidRDefault="00C67EB0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7EB0" w:rsidRPr="006C77C6" w14:paraId="7CC6F691" w14:textId="77777777" w:rsidTr="0053362B">
        <w:trPr>
          <w:jc w:val="center"/>
        </w:trPr>
        <w:tc>
          <w:tcPr>
            <w:tcW w:w="846" w:type="dxa"/>
          </w:tcPr>
          <w:p w14:paraId="22EBC9B9" w14:textId="77777777" w:rsidR="00C67EB0" w:rsidRPr="006C77C6" w:rsidRDefault="00C67EB0" w:rsidP="00AA794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5245" w:type="dxa"/>
          </w:tcPr>
          <w:p w14:paraId="4AA68769" w14:textId="08F5F692" w:rsidR="00C67EB0" w:rsidRPr="006C77C6" w:rsidRDefault="00520184" w:rsidP="00AA79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ur &amp; Travels</w:t>
            </w:r>
            <w:r w:rsidR="00C67EB0" w:rsidRPr="006C77C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</w:tcPr>
          <w:p w14:paraId="4E040315" w14:textId="77777777" w:rsidR="00C67EB0" w:rsidRPr="006C77C6" w:rsidRDefault="00C67EB0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71A5B2BD" w14:textId="4384858B" w:rsidR="00C67EB0" w:rsidRPr="006C77C6" w:rsidRDefault="00C67EB0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7EB0" w:rsidRPr="006C77C6" w14:paraId="15749919" w14:textId="77777777" w:rsidTr="0053362B">
        <w:trPr>
          <w:jc w:val="center"/>
        </w:trPr>
        <w:tc>
          <w:tcPr>
            <w:tcW w:w="846" w:type="dxa"/>
          </w:tcPr>
          <w:p w14:paraId="77EE06E4" w14:textId="77777777" w:rsidR="00C67EB0" w:rsidRPr="006C77C6" w:rsidRDefault="00C67EB0" w:rsidP="00AA794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5245" w:type="dxa"/>
          </w:tcPr>
          <w:p w14:paraId="018B6087" w14:textId="7B8F8781" w:rsidR="00C67EB0" w:rsidRPr="006C77C6" w:rsidRDefault="00520184" w:rsidP="00AA79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49F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ontingency (including paper, stationary, </w:t>
            </w:r>
            <w:r w:rsidR="0043790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nting,</w:t>
            </w:r>
            <w:r w:rsidR="00437908" w:rsidRPr="000149F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hotocopying</w:t>
            </w:r>
            <w:r w:rsidRPr="000149F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etc)</w:t>
            </w:r>
          </w:p>
        </w:tc>
        <w:tc>
          <w:tcPr>
            <w:tcW w:w="1559" w:type="dxa"/>
          </w:tcPr>
          <w:p w14:paraId="436533EE" w14:textId="77777777" w:rsidR="00C67EB0" w:rsidRPr="006C77C6" w:rsidRDefault="00C67EB0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5B02CCB8" w14:textId="0AF71174" w:rsidR="00C67EB0" w:rsidRPr="006C77C6" w:rsidRDefault="00C67EB0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7EB0" w:rsidRPr="006C77C6" w14:paraId="2B0F8DA1" w14:textId="77777777" w:rsidTr="0053362B">
        <w:trPr>
          <w:jc w:val="center"/>
        </w:trPr>
        <w:tc>
          <w:tcPr>
            <w:tcW w:w="846" w:type="dxa"/>
          </w:tcPr>
          <w:p w14:paraId="0A2CF6FD" w14:textId="77777777" w:rsidR="00C67EB0" w:rsidRPr="006C77C6" w:rsidRDefault="00C67EB0" w:rsidP="00AA794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5245" w:type="dxa"/>
          </w:tcPr>
          <w:p w14:paraId="2006595A" w14:textId="77777777" w:rsidR="007717F6" w:rsidRDefault="00520184" w:rsidP="00AA79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ffice </w:t>
            </w:r>
            <w:r w:rsidR="007717F6" w:rsidRPr="006C77C6">
              <w:rPr>
                <w:rFonts w:ascii="Times New Roman" w:hAnsi="Times New Roman" w:cs="Times New Roman"/>
                <w:sz w:val="24"/>
                <w:szCs w:val="24"/>
              </w:rPr>
              <w:t>Expenses</w:t>
            </w:r>
          </w:p>
          <w:p w14:paraId="724C97EA" w14:textId="77777777" w:rsidR="007717F6" w:rsidRDefault="007717F6" w:rsidP="00AA7945">
            <w:pPr>
              <w:pStyle w:val="ListParagraph"/>
              <w:numPr>
                <w:ilvl w:val="0"/>
                <w:numId w:val="11"/>
              </w:numPr>
            </w:pPr>
            <w:r>
              <w:t>Office Assistant (if any)</w:t>
            </w:r>
          </w:p>
          <w:p w14:paraId="1E6AC7D9" w14:textId="5F3273B7" w:rsidR="007717F6" w:rsidRDefault="007717F6" w:rsidP="00AA7945">
            <w:pPr>
              <w:pStyle w:val="ListParagraph"/>
              <w:numPr>
                <w:ilvl w:val="0"/>
                <w:numId w:val="11"/>
              </w:numPr>
            </w:pPr>
            <w:r>
              <w:t>Lab Technician (if any)</w:t>
            </w:r>
          </w:p>
          <w:p w14:paraId="7A0BEFD8" w14:textId="78E5F9A0" w:rsidR="00C67EB0" w:rsidRPr="007717F6" w:rsidRDefault="007717F6" w:rsidP="00AA7945">
            <w:pPr>
              <w:pStyle w:val="ListParagraph"/>
              <w:numPr>
                <w:ilvl w:val="0"/>
                <w:numId w:val="11"/>
              </w:numPr>
            </w:pPr>
            <w:r>
              <w:t>Peon (if any)</w:t>
            </w:r>
            <w:r w:rsidR="00520184" w:rsidRPr="007717F6">
              <w:t xml:space="preserve"> </w:t>
            </w:r>
          </w:p>
        </w:tc>
        <w:tc>
          <w:tcPr>
            <w:tcW w:w="1559" w:type="dxa"/>
          </w:tcPr>
          <w:p w14:paraId="43685F5E" w14:textId="77777777" w:rsidR="00C67EB0" w:rsidRPr="006C77C6" w:rsidRDefault="00C67EB0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36FD360E" w14:textId="0CFF90F3" w:rsidR="00C67EB0" w:rsidRPr="006C77C6" w:rsidRDefault="00C67EB0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2497" w:rsidRPr="006C77C6" w14:paraId="0E90B1F2" w14:textId="77777777" w:rsidTr="0053362B">
        <w:trPr>
          <w:jc w:val="center"/>
        </w:trPr>
        <w:tc>
          <w:tcPr>
            <w:tcW w:w="846" w:type="dxa"/>
          </w:tcPr>
          <w:p w14:paraId="6ADFD328" w14:textId="77777777" w:rsidR="003A2497" w:rsidRPr="006C77C6" w:rsidRDefault="003A2497" w:rsidP="00AA794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5245" w:type="dxa"/>
          </w:tcPr>
          <w:p w14:paraId="27B49FBE" w14:textId="2CA9305A" w:rsidR="003A2497" w:rsidRDefault="003A2497" w:rsidP="00AA79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Establishment &amp; Development Expenses</w:t>
            </w:r>
            <w:r w:rsidR="00437908">
              <w:rPr>
                <w:rFonts w:ascii="Times New Roman" w:hAnsi="Times New Roman" w:cs="Times New Roman"/>
                <w:sz w:val="24"/>
                <w:szCs w:val="24"/>
              </w:rPr>
              <w:t xml:space="preserve"> (if any)</w:t>
            </w:r>
          </w:p>
        </w:tc>
        <w:tc>
          <w:tcPr>
            <w:tcW w:w="1559" w:type="dxa"/>
          </w:tcPr>
          <w:p w14:paraId="5760F963" w14:textId="77777777" w:rsidR="003A2497" w:rsidRPr="006C77C6" w:rsidRDefault="003A2497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3E4C421A" w14:textId="77777777" w:rsidR="003A2497" w:rsidRPr="006C77C6" w:rsidRDefault="003A2497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7EB0" w:rsidRPr="006C77C6" w14:paraId="33D3F6F4" w14:textId="77777777" w:rsidTr="0053362B">
        <w:trPr>
          <w:jc w:val="center"/>
        </w:trPr>
        <w:tc>
          <w:tcPr>
            <w:tcW w:w="846" w:type="dxa"/>
          </w:tcPr>
          <w:p w14:paraId="0EB92B77" w14:textId="77777777" w:rsidR="00C67EB0" w:rsidRPr="006C77C6" w:rsidRDefault="00C67EB0" w:rsidP="00AA7945">
            <w:pPr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</w:tcPr>
          <w:p w14:paraId="70C51CC4" w14:textId="1DF33E6C" w:rsidR="00C67EB0" w:rsidRPr="006C77C6" w:rsidRDefault="00C67EB0" w:rsidP="00AA79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C77C6">
              <w:rPr>
                <w:rFonts w:ascii="Times New Roman" w:hAnsi="Times New Roman" w:cs="Times New Roman"/>
                <w:sz w:val="24"/>
                <w:szCs w:val="24"/>
              </w:rPr>
              <w:t xml:space="preserve">Miscellaneous </w:t>
            </w:r>
          </w:p>
        </w:tc>
        <w:tc>
          <w:tcPr>
            <w:tcW w:w="1559" w:type="dxa"/>
          </w:tcPr>
          <w:p w14:paraId="4F09CB67" w14:textId="77777777" w:rsidR="00C67EB0" w:rsidRPr="006C77C6" w:rsidRDefault="00C67EB0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54ED6F4E" w14:textId="161F6F9E" w:rsidR="00C67EB0" w:rsidRPr="006C77C6" w:rsidRDefault="00C67EB0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0184" w:rsidRPr="006C77C6" w14:paraId="74606C0B" w14:textId="77777777" w:rsidTr="0053362B">
        <w:trPr>
          <w:jc w:val="center"/>
        </w:trPr>
        <w:tc>
          <w:tcPr>
            <w:tcW w:w="846" w:type="dxa"/>
          </w:tcPr>
          <w:p w14:paraId="53B4F8CA" w14:textId="77777777" w:rsidR="00520184" w:rsidRPr="006C77C6" w:rsidRDefault="00520184" w:rsidP="00AA7945">
            <w:pPr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</w:tcPr>
          <w:p w14:paraId="60B95079" w14:textId="3FDD9809" w:rsidR="00520184" w:rsidRPr="006C77C6" w:rsidRDefault="00520184" w:rsidP="00AA79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49F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verhead Charges payable to the College</w:t>
            </w:r>
          </w:p>
        </w:tc>
        <w:tc>
          <w:tcPr>
            <w:tcW w:w="1559" w:type="dxa"/>
          </w:tcPr>
          <w:p w14:paraId="40510BCC" w14:textId="77777777" w:rsidR="00520184" w:rsidRPr="006C77C6" w:rsidRDefault="00520184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003E62C9" w14:textId="77777777" w:rsidR="00520184" w:rsidRPr="006C77C6" w:rsidRDefault="00520184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37DA" w:rsidRPr="006C77C6" w14:paraId="0A8A6260" w14:textId="77777777" w:rsidTr="003A2497">
        <w:trPr>
          <w:jc w:val="center"/>
        </w:trPr>
        <w:tc>
          <w:tcPr>
            <w:tcW w:w="7650" w:type="dxa"/>
            <w:gridSpan w:val="3"/>
          </w:tcPr>
          <w:p w14:paraId="64BD096A" w14:textId="0894B903" w:rsidR="004D37DA" w:rsidRPr="006C77C6" w:rsidRDefault="004D37DA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77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843" w:type="dxa"/>
          </w:tcPr>
          <w:p w14:paraId="34BE7B3B" w14:textId="45CD0170" w:rsidR="004D37DA" w:rsidRPr="006C77C6" w:rsidRDefault="004D37DA" w:rsidP="00AA7945">
            <w:pPr>
              <w:spacing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0ECD3DA" w14:textId="3971738F" w:rsidR="00F72263" w:rsidRPr="0053362B" w:rsidRDefault="007717F6" w:rsidP="0027489B">
      <w:pPr>
        <w:spacing w:after="0" w:line="240" w:lineRule="auto"/>
        <w:rPr>
          <w:rFonts w:ascii="Times New Roman" w:hAnsi="Times New Roman" w:cs="Times New Roman"/>
          <w:b/>
          <w:bCs/>
          <w:sz w:val="18"/>
          <w:szCs w:val="18"/>
          <w:u w:val="single"/>
        </w:rPr>
      </w:pPr>
      <w:r>
        <w:rPr>
          <w:rFonts w:ascii="Times New Roman" w:hAnsi="Times New Roman" w:cs="Times New Roman"/>
          <w:b/>
          <w:bCs/>
          <w:sz w:val="18"/>
          <w:szCs w:val="18"/>
          <w:u w:val="single"/>
        </w:rPr>
        <w:t xml:space="preserve">Instructions for Budget </w:t>
      </w:r>
      <w:r w:rsidRPr="007717F6">
        <w:rPr>
          <w:rFonts w:ascii="Times New Roman" w:hAnsi="Times New Roman" w:cs="Times New Roman"/>
          <w:sz w:val="18"/>
          <w:szCs w:val="18"/>
          <w:u w:val="single"/>
        </w:rPr>
        <w:t>(not to be mentioned in the proposal)</w:t>
      </w:r>
      <w:r w:rsidR="00437908" w:rsidRPr="0053362B">
        <w:rPr>
          <w:rFonts w:ascii="Times New Roman" w:hAnsi="Times New Roman" w:cs="Times New Roman"/>
          <w:b/>
          <w:bCs/>
          <w:sz w:val="18"/>
          <w:szCs w:val="18"/>
          <w:u w:val="single"/>
        </w:rPr>
        <w:t xml:space="preserve">: </w:t>
      </w:r>
    </w:p>
    <w:p w14:paraId="6337ADFA" w14:textId="3B5BD19B" w:rsidR="00F72263" w:rsidRPr="0027489B" w:rsidRDefault="00F72263" w:rsidP="0053362B">
      <w:pPr>
        <w:pStyle w:val="ListParagraph"/>
        <w:numPr>
          <w:ilvl w:val="0"/>
          <w:numId w:val="10"/>
        </w:numPr>
        <w:jc w:val="both"/>
        <w:rPr>
          <w:color w:val="000000" w:themeColor="text1"/>
          <w:sz w:val="18"/>
          <w:szCs w:val="18"/>
        </w:rPr>
      </w:pPr>
      <w:r w:rsidRPr="0027489B">
        <w:rPr>
          <w:color w:val="000000" w:themeColor="text1"/>
          <w:sz w:val="18"/>
          <w:szCs w:val="18"/>
        </w:rPr>
        <w:t xml:space="preserve">Honorarium for Resource </w:t>
      </w:r>
      <w:r w:rsidR="00AA7945">
        <w:rPr>
          <w:color w:val="000000" w:themeColor="text1"/>
          <w:sz w:val="18"/>
          <w:szCs w:val="18"/>
        </w:rPr>
        <w:t>P</w:t>
      </w:r>
      <w:r w:rsidRPr="0027489B">
        <w:rPr>
          <w:color w:val="000000" w:themeColor="text1"/>
          <w:sz w:val="18"/>
          <w:szCs w:val="18"/>
        </w:rPr>
        <w:t xml:space="preserve">erson </w:t>
      </w:r>
      <w:r w:rsidR="0053362B">
        <w:rPr>
          <w:color w:val="000000" w:themeColor="text1"/>
          <w:sz w:val="18"/>
          <w:szCs w:val="18"/>
        </w:rPr>
        <w:t>(</w:t>
      </w:r>
      <w:r w:rsidRPr="0027489B">
        <w:rPr>
          <w:color w:val="000000" w:themeColor="text1"/>
          <w:sz w:val="18"/>
          <w:szCs w:val="18"/>
        </w:rPr>
        <w:t>outside the institution</w:t>
      </w:r>
      <w:r w:rsidR="0053362B">
        <w:rPr>
          <w:color w:val="000000" w:themeColor="text1"/>
          <w:sz w:val="18"/>
          <w:szCs w:val="18"/>
        </w:rPr>
        <w:t>)</w:t>
      </w:r>
      <w:r w:rsidRPr="0027489B">
        <w:rPr>
          <w:color w:val="000000" w:themeColor="text1"/>
          <w:sz w:val="18"/>
          <w:szCs w:val="18"/>
        </w:rPr>
        <w:t xml:space="preserve"> </w:t>
      </w:r>
      <w:r w:rsidR="0031348C">
        <w:rPr>
          <w:color w:val="000000" w:themeColor="text1"/>
          <w:sz w:val="18"/>
          <w:szCs w:val="18"/>
        </w:rPr>
        <w:t>shall</w:t>
      </w:r>
      <w:r w:rsidRPr="0027489B">
        <w:rPr>
          <w:color w:val="000000" w:themeColor="text1"/>
          <w:sz w:val="18"/>
          <w:szCs w:val="18"/>
        </w:rPr>
        <w:t xml:space="preserve"> be Rs. 1000/- per lecture.</w:t>
      </w:r>
    </w:p>
    <w:p w14:paraId="313DAF3C" w14:textId="2487431F" w:rsidR="00F72263" w:rsidRPr="0027489B" w:rsidRDefault="00F72263" w:rsidP="0053362B">
      <w:pPr>
        <w:pStyle w:val="ListParagraph"/>
        <w:numPr>
          <w:ilvl w:val="0"/>
          <w:numId w:val="10"/>
        </w:numPr>
        <w:jc w:val="both"/>
        <w:rPr>
          <w:color w:val="000000" w:themeColor="text1"/>
          <w:sz w:val="18"/>
          <w:szCs w:val="18"/>
        </w:rPr>
      </w:pPr>
      <w:r w:rsidRPr="0027489B">
        <w:rPr>
          <w:color w:val="000000" w:themeColor="text1"/>
          <w:sz w:val="18"/>
          <w:szCs w:val="18"/>
        </w:rPr>
        <w:t xml:space="preserve">Honorarium </w:t>
      </w:r>
      <w:r w:rsidRPr="0027489B">
        <w:rPr>
          <w:color w:val="000000" w:themeColor="text1"/>
          <w:sz w:val="18"/>
          <w:szCs w:val="18"/>
        </w:rPr>
        <w:t xml:space="preserve">for </w:t>
      </w:r>
      <w:r w:rsidR="00AA7945">
        <w:rPr>
          <w:color w:val="000000" w:themeColor="text1"/>
          <w:sz w:val="18"/>
          <w:szCs w:val="18"/>
        </w:rPr>
        <w:t>R</w:t>
      </w:r>
      <w:r w:rsidRPr="0027489B">
        <w:rPr>
          <w:color w:val="000000" w:themeColor="text1"/>
          <w:sz w:val="18"/>
          <w:szCs w:val="18"/>
        </w:rPr>
        <w:t xml:space="preserve">esource </w:t>
      </w:r>
      <w:r w:rsidR="00AA7945">
        <w:rPr>
          <w:color w:val="000000" w:themeColor="text1"/>
          <w:sz w:val="18"/>
          <w:szCs w:val="18"/>
        </w:rPr>
        <w:t>P</w:t>
      </w:r>
      <w:r w:rsidRPr="0027489B">
        <w:rPr>
          <w:color w:val="000000" w:themeColor="text1"/>
          <w:sz w:val="18"/>
          <w:szCs w:val="18"/>
        </w:rPr>
        <w:t xml:space="preserve">erson </w:t>
      </w:r>
      <w:r w:rsidR="0053362B">
        <w:rPr>
          <w:color w:val="000000" w:themeColor="text1"/>
          <w:sz w:val="18"/>
          <w:szCs w:val="18"/>
        </w:rPr>
        <w:t>(</w:t>
      </w:r>
      <w:r w:rsidRPr="0027489B">
        <w:rPr>
          <w:color w:val="000000" w:themeColor="text1"/>
          <w:sz w:val="18"/>
          <w:szCs w:val="18"/>
        </w:rPr>
        <w:t>within institution</w:t>
      </w:r>
      <w:r w:rsidR="0053362B">
        <w:rPr>
          <w:color w:val="000000" w:themeColor="text1"/>
          <w:sz w:val="18"/>
          <w:szCs w:val="18"/>
        </w:rPr>
        <w:t>)</w:t>
      </w:r>
      <w:r w:rsidRPr="0027489B">
        <w:rPr>
          <w:color w:val="000000" w:themeColor="text1"/>
          <w:sz w:val="18"/>
          <w:szCs w:val="18"/>
        </w:rPr>
        <w:t xml:space="preserve"> </w:t>
      </w:r>
      <w:r w:rsidR="0031348C">
        <w:rPr>
          <w:color w:val="000000" w:themeColor="text1"/>
          <w:sz w:val="18"/>
          <w:szCs w:val="18"/>
        </w:rPr>
        <w:t>shall</w:t>
      </w:r>
      <w:r w:rsidRPr="0027489B">
        <w:rPr>
          <w:color w:val="000000" w:themeColor="text1"/>
          <w:sz w:val="18"/>
          <w:szCs w:val="18"/>
        </w:rPr>
        <w:t xml:space="preserve"> not be </w:t>
      </w:r>
      <w:r w:rsidR="00F6303A" w:rsidRPr="0027489B">
        <w:rPr>
          <w:color w:val="000000" w:themeColor="text1"/>
          <w:sz w:val="18"/>
          <w:szCs w:val="18"/>
        </w:rPr>
        <w:t>payable</w:t>
      </w:r>
      <w:r w:rsidRPr="0027489B">
        <w:rPr>
          <w:color w:val="000000" w:themeColor="text1"/>
          <w:sz w:val="18"/>
          <w:szCs w:val="18"/>
        </w:rPr>
        <w:t xml:space="preserve"> without the prior approval of the </w:t>
      </w:r>
      <w:r w:rsidR="0053362B">
        <w:rPr>
          <w:color w:val="000000" w:themeColor="text1"/>
          <w:sz w:val="18"/>
          <w:szCs w:val="18"/>
        </w:rPr>
        <w:t>P</w:t>
      </w:r>
      <w:r w:rsidRPr="0027489B">
        <w:rPr>
          <w:color w:val="000000" w:themeColor="text1"/>
          <w:sz w:val="18"/>
          <w:szCs w:val="18"/>
        </w:rPr>
        <w:t>rincipal</w:t>
      </w:r>
      <w:r w:rsidR="0053362B">
        <w:rPr>
          <w:color w:val="000000" w:themeColor="text1"/>
          <w:sz w:val="18"/>
          <w:szCs w:val="18"/>
        </w:rPr>
        <w:t xml:space="preserve"> of the College</w:t>
      </w:r>
      <w:r w:rsidRPr="0027489B">
        <w:rPr>
          <w:color w:val="000000" w:themeColor="text1"/>
          <w:sz w:val="18"/>
          <w:szCs w:val="18"/>
        </w:rPr>
        <w:t xml:space="preserve"> and </w:t>
      </w:r>
      <w:r w:rsidR="00F6303A" w:rsidRPr="0027489B">
        <w:rPr>
          <w:color w:val="000000" w:themeColor="text1"/>
          <w:sz w:val="18"/>
          <w:szCs w:val="18"/>
        </w:rPr>
        <w:t>in that case</w:t>
      </w:r>
      <w:r w:rsidRPr="0027489B">
        <w:rPr>
          <w:color w:val="000000" w:themeColor="text1"/>
          <w:sz w:val="18"/>
          <w:szCs w:val="18"/>
        </w:rPr>
        <w:t xml:space="preserve"> the</w:t>
      </w:r>
      <w:r w:rsidR="00F6303A" w:rsidRPr="0027489B">
        <w:rPr>
          <w:color w:val="000000" w:themeColor="text1"/>
          <w:sz w:val="18"/>
          <w:szCs w:val="18"/>
        </w:rPr>
        <w:t xml:space="preserve"> time spent in teaching/training of the course</w:t>
      </w:r>
      <w:r w:rsidRPr="0027489B">
        <w:rPr>
          <w:color w:val="000000" w:themeColor="text1"/>
          <w:sz w:val="18"/>
          <w:szCs w:val="18"/>
        </w:rPr>
        <w:t xml:space="preserve"> </w:t>
      </w:r>
      <w:r w:rsidR="0031348C">
        <w:rPr>
          <w:color w:val="000000" w:themeColor="text1"/>
          <w:sz w:val="18"/>
          <w:szCs w:val="18"/>
        </w:rPr>
        <w:t>shall</w:t>
      </w:r>
      <w:r w:rsidRPr="0027489B">
        <w:rPr>
          <w:color w:val="000000" w:themeColor="text1"/>
          <w:sz w:val="18"/>
          <w:szCs w:val="18"/>
        </w:rPr>
        <w:t xml:space="preserve"> be count</w:t>
      </w:r>
      <w:r w:rsidR="00F6303A" w:rsidRPr="0027489B">
        <w:rPr>
          <w:color w:val="000000" w:themeColor="text1"/>
          <w:sz w:val="18"/>
          <w:szCs w:val="18"/>
        </w:rPr>
        <w:t>ed</w:t>
      </w:r>
      <w:r w:rsidRPr="0027489B">
        <w:rPr>
          <w:color w:val="000000" w:themeColor="text1"/>
          <w:sz w:val="18"/>
          <w:szCs w:val="18"/>
        </w:rPr>
        <w:t xml:space="preserve"> in</w:t>
      </w:r>
      <w:r w:rsidR="00F6303A" w:rsidRPr="0027489B">
        <w:rPr>
          <w:color w:val="000000" w:themeColor="text1"/>
          <w:sz w:val="18"/>
          <w:szCs w:val="18"/>
        </w:rPr>
        <w:t xml:space="preserve"> the</w:t>
      </w:r>
      <w:r w:rsidRPr="0027489B">
        <w:rPr>
          <w:color w:val="000000" w:themeColor="text1"/>
          <w:sz w:val="18"/>
          <w:szCs w:val="18"/>
        </w:rPr>
        <w:t xml:space="preserve"> work load </w:t>
      </w:r>
      <w:r w:rsidR="00F6303A" w:rsidRPr="0027489B">
        <w:rPr>
          <w:color w:val="000000" w:themeColor="text1"/>
          <w:sz w:val="18"/>
          <w:szCs w:val="18"/>
        </w:rPr>
        <w:t>at</w:t>
      </w:r>
      <w:r w:rsidRPr="0027489B">
        <w:rPr>
          <w:color w:val="000000" w:themeColor="text1"/>
          <w:sz w:val="18"/>
          <w:szCs w:val="18"/>
        </w:rPr>
        <w:t xml:space="preserve"> the department</w:t>
      </w:r>
      <w:r w:rsidR="00F6303A" w:rsidRPr="0027489B">
        <w:rPr>
          <w:color w:val="000000" w:themeColor="text1"/>
          <w:sz w:val="18"/>
          <w:szCs w:val="18"/>
        </w:rPr>
        <w:t>.</w:t>
      </w:r>
    </w:p>
    <w:p w14:paraId="4E6D754E" w14:textId="095687ED" w:rsidR="00F6303A" w:rsidRPr="0027489B" w:rsidRDefault="00F6303A" w:rsidP="0053362B">
      <w:pPr>
        <w:pStyle w:val="ListParagraph"/>
        <w:numPr>
          <w:ilvl w:val="0"/>
          <w:numId w:val="10"/>
        </w:numPr>
        <w:jc w:val="both"/>
        <w:rPr>
          <w:color w:val="000000" w:themeColor="text1"/>
          <w:sz w:val="18"/>
          <w:szCs w:val="18"/>
        </w:rPr>
      </w:pPr>
      <w:r w:rsidRPr="0027489B">
        <w:rPr>
          <w:color w:val="000000" w:themeColor="text1"/>
          <w:sz w:val="18"/>
          <w:szCs w:val="18"/>
        </w:rPr>
        <w:t xml:space="preserve">Honorarium of the Course Coordinator </w:t>
      </w:r>
      <w:r w:rsidR="0027489B" w:rsidRPr="0027489B">
        <w:rPr>
          <w:color w:val="000000" w:themeColor="text1"/>
          <w:sz w:val="18"/>
          <w:szCs w:val="18"/>
        </w:rPr>
        <w:t>(including</w:t>
      </w:r>
      <w:r w:rsidRPr="0027489B">
        <w:rPr>
          <w:color w:val="000000" w:themeColor="text1"/>
          <w:sz w:val="18"/>
          <w:szCs w:val="18"/>
        </w:rPr>
        <w:t xml:space="preserve"> Co-Coordinator</w:t>
      </w:r>
      <w:r w:rsidR="0027489B" w:rsidRPr="0027489B">
        <w:rPr>
          <w:color w:val="000000" w:themeColor="text1"/>
          <w:sz w:val="18"/>
          <w:szCs w:val="18"/>
        </w:rPr>
        <w:t>)</w:t>
      </w:r>
      <w:r w:rsidRPr="0027489B">
        <w:rPr>
          <w:color w:val="000000" w:themeColor="text1"/>
          <w:sz w:val="18"/>
          <w:szCs w:val="18"/>
        </w:rPr>
        <w:t xml:space="preserve"> shall not be more than 10 percent of the income from the course.</w:t>
      </w:r>
    </w:p>
    <w:p w14:paraId="57A95621" w14:textId="4F161BBC" w:rsidR="0027489B" w:rsidRPr="0027489B" w:rsidRDefault="0027489B" w:rsidP="0053362B">
      <w:pPr>
        <w:pStyle w:val="ListParagraph"/>
        <w:numPr>
          <w:ilvl w:val="0"/>
          <w:numId w:val="10"/>
        </w:numPr>
        <w:jc w:val="both"/>
        <w:rPr>
          <w:color w:val="000000" w:themeColor="text1"/>
          <w:sz w:val="18"/>
          <w:szCs w:val="18"/>
        </w:rPr>
      </w:pPr>
      <w:r w:rsidRPr="0027489B">
        <w:rPr>
          <w:color w:val="000000" w:themeColor="text1"/>
          <w:sz w:val="18"/>
          <w:szCs w:val="18"/>
        </w:rPr>
        <w:t xml:space="preserve">Overhead charges payable to the </w:t>
      </w:r>
      <w:r w:rsidR="0053362B">
        <w:rPr>
          <w:color w:val="000000" w:themeColor="text1"/>
          <w:sz w:val="18"/>
          <w:szCs w:val="18"/>
        </w:rPr>
        <w:t>C</w:t>
      </w:r>
      <w:r w:rsidRPr="0027489B">
        <w:rPr>
          <w:color w:val="000000" w:themeColor="text1"/>
          <w:sz w:val="18"/>
          <w:szCs w:val="18"/>
        </w:rPr>
        <w:t>ollege shall be minimum 10 percent of the income from the course</w:t>
      </w:r>
      <w:r w:rsidR="0031348C">
        <w:rPr>
          <w:color w:val="000000" w:themeColor="text1"/>
          <w:sz w:val="18"/>
          <w:szCs w:val="18"/>
        </w:rPr>
        <w:t>.</w:t>
      </w:r>
    </w:p>
    <w:p w14:paraId="0ACADFA0" w14:textId="77777777" w:rsidR="00F72263" w:rsidRPr="00F72263" w:rsidRDefault="00F72263" w:rsidP="00F6303A">
      <w:pPr>
        <w:pStyle w:val="ListParagraph"/>
        <w:spacing w:before="120" w:after="120" w:line="360" w:lineRule="auto"/>
        <w:rPr>
          <w:color w:val="000000" w:themeColor="text1"/>
        </w:rPr>
      </w:pPr>
    </w:p>
    <w:p w14:paraId="1DF1D901" w14:textId="6A1A2A8E" w:rsidR="000D0108" w:rsidRDefault="000D0108" w:rsidP="00A637A1">
      <w:pPr>
        <w:jc w:val="center"/>
      </w:pPr>
    </w:p>
    <w:p w14:paraId="72E3918F" w14:textId="1EE14431" w:rsidR="004D37DA" w:rsidRDefault="004D37DA" w:rsidP="004D37DA">
      <w:pPr>
        <w:tabs>
          <w:tab w:val="left" w:pos="1692"/>
        </w:tabs>
        <w:spacing w:before="120" w:after="12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037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ther Requirements</w:t>
      </w:r>
      <w:r w:rsidR="00BB1A67" w:rsidRPr="00AE037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of the Course</w:t>
      </w:r>
      <w:r w:rsidRPr="00BB1A6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BB1A67" w:rsidRPr="00BB1A6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BB1A67" w:rsidRPr="00BB1A67">
        <w:rPr>
          <w:rFonts w:ascii="Times New Roman" w:hAnsi="Times New Roman" w:cs="Times New Roman"/>
          <w:color w:val="000000" w:themeColor="text1"/>
          <w:sz w:val="24"/>
          <w:szCs w:val="24"/>
        </w:rPr>
        <w:t>(if any)</w:t>
      </w:r>
    </w:p>
    <w:p w14:paraId="0741C446" w14:textId="006AFAD9" w:rsidR="0082452D" w:rsidRPr="0053362B" w:rsidRDefault="0082452D" w:rsidP="00437908">
      <w:pPr>
        <w:tabs>
          <w:tab w:val="left" w:pos="1692"/>
        </w:tabs>
        <w:spacing w:before="120" w:after="120" w:line="360" w:lineRule="auto"/>
        <w:ind w:left="284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362B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437908" w:rsidRPr="0053362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A65FF4C" w14:textId="2A00EC03" w:rsidR="00437908" w:rsidRPr="0053362B" w:rsidRDefault="00437908" w:rsidP="00437908">
      <w:pPr>
        <w:tabs>
          <w:tab w:val="left" w:pos="1692"/>
        </w:tabs>
        <w:spacing w:before="120" w:after="120" w:line="360" w:lineRule="auto"/>
        <w:ind w:left="284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362B">
        <w:rPr>
          <w:rFonts w:ascii="Times New Roman" w:hAnsi="Times New Roman" w:cs="Times New Roman"/>
          <w:color w:val="000000" w:themeColor="text1"/>
          <w:sz w:val="24"/>
          <w:szCs w:val="24"/>
        </w:rPr>
        <w:t>2.</w:t>
      </w:r>
    </w:p>
    <w:tbl>
      <w:tblPr>
        <w:tblStyle w:val="TableGrid"/>
        <w:tblW w:w="99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9"/>
        <w:gridCol w:w="296"/>
        <w:gridCol w:w="6652"/>
      </w:tblGrid>
      <w:tr w:rsidR="00E05439" w:rsidRPr="000149FD" w14:paraId="6A37B801" w14:textId="77777777" w:rsidTr="0082452D">
        <w:tc>
          <w:tcPr>
            <w:tcW w:w="2969" w:type="dxa"/>
          </w:tcPr>
          <w:p w14:paraId="614FE34E" w14:textId="77777777" w:rsidR="00E05439" w:rsidRPr="0082452D" w:rsidRDefault="00E05439" w:rsidP="001D2BDB">
            <w:pPr>
              <w:tabs>
                <w:tab w:val="left" w:pos="1692"/>
              </w:tabs>
              <w:spacing w:before="120" w:after="12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2452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urse Coordinator</w:t>
            </w:r>
          </w:p>
        </w:tc>
        <w:tc>
          <w:tcPr>
            <w:tcW w:w="296" w:type="dxa"/>
          </w:tcPr>
          <w:p w14:paraId="50D006CB" w14:textId="77777777" w:rsidR="00E05439" w:rsidRPr="0082452D" w:rsidRDefault="00E05439" w:rsidP="001D2BDB">
            <w:pPr>
              <w:tabs>
                <w:tab w:val="left" w:pos="1692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2452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652" w:type="dxa"/>
          </w:tcPr>
          <w:p w14:paraId="57A18352" w14:textId="77777777" w:rsidR="00E05439" w:rsidRPr="000149FD" w:rsidRDefault="00E05439" w:rsidP="001D2BDB">
            <w:pPr>
              <w:tabs>
                <w:tab w:val="left" w:pos="1692"/>
              </w:tabs>
              <w:spacing w:before="120" w:after="12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05439" w:rsidRPr="000149FD" w14:paraId="5101A61C" w14:textId="77777777" w:rsidTr="0082452D">
        <w:tc>
          <w:tcPr>
            <w:tcW w:w="2969" w:type="dxa"/>
          </w:tcPr>
          <w:p w14:paraId="769AE8AF" w14:textId="77777777" w:rsidR="00E05439" w:rsidRPr="0082452D" w:rsidRDefault="00E05439" w:rsidP="000D0108">
            <w:pPr>
              <w:tabs>
                <w:tab w:val="left" w:pos="1692"/>
              </w:tabs>
              <w:spacing w:before="120" w:after="12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2452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urse Co-Coordinator</w:t>
            </w:r>
          </w:p>
          <w:p w14:paraId="2FDD781D" w14:textId="77777777" w:rsidR="00E05439" w:rsidRPr="001932BD" w:rsidRDefault="00E05439" w:rsidP="001D2BDB">
            <w:pPr>
              <w:tabs>
                <w:tab w:val="left" w:pos="1692"/>
              </w:tabs>
              <w:spacing w:before="120" w:after="12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932B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proofErr w:type="gramStart"/>
            <w:r w:rsidRPr="001932B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f</w:t>
            </w:r>
            <w:proofErr w:type="gramEnd"/>
            <w:r w:rsidRPr="001932B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y)</w:t>
            </w:r>
          </w:p>
        </w:tc>
        <w:tc>
          <w:tcPr>
            <w:tcW w:w="296" w:type="dxa"/>
          </w:tcPr>
          <w:p w14:paraId="5E55B1CC" w14:textId="77777777" w:rsidR="00E05439" w:rsidRPr="0082452D" w:rsidRDefault="00E05439" w:rsidP="001D2BDB">
            <w:pPr>
              <w:tabs>
                <w:tab w:val="left" w:pos="1692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2452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652" w:type="dxa"/>
          </w:tcPr>
          <w:p w14:paraId="1892C0F8" w14:textId="77777777" w:rsidR="00E05439" w:rsidRPr="000149FD" w:rsidRDefault="00E05439" w:rsidP="001D2BDB">
            <w:pPr>
              <w:tabs>
                <w:tab w:val="left" w:pos="1692"/>
              </w:tabs>
              <w:spacing w:before="120" w:after="12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05439" w:rsidRPr="000149FD" w14:paraId="07EB98F6" w14:textId="77777777" w:rsidTr="0082452D">
        <w:tc>
          <w:tcPr>
            <w:tcW w:w="2969" w:type="dxa"/>
          </w:tcPr>
          <w:p w14:paraId="474E6CF8" w14:textId="77777777" w:rsidR="00E05439" w:rsidRPr="0082452D" w:rsidRDefault="00E05439" w:rsidP="001D2BDB">
            <w:pPr>
              <w:tabs>
                <w:tab w:val="left" w:pos="1692"/>
              </w:tabs>
              <w:spacing w:before="120" w:after="12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2452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urse Office</w:t>
            </w:r>
          </w:p>
        </w:tc>
        <w:tc>
          <w:tcPr>
            <w:tcW w:w="296" w:type="dxa"/>
          </w:tcPr>
          <w:p w14:paraId="26B7360B" w14:textId="5DB1E0F7" w:rsidR="00E05439" w:rsidRPr="0082452D" w:rsidRDefault="000D0108" w:rsidP="001D2BDB">
            <w:pPr>
              <w:tabs>
                <w:tab w:val="left" w:pos="1692"/>
              </w:tabs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2452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652" w:type="dxa"/>
          </w:tcPr>
          <w:p w14:paraId="5DA11691" w14:textId="77777777" w:rsidR="00E05439" w:rsidRPr="000149FD" w:rsidRDefault="00E05439" w:rsidP="001D2BDB">
            <w:pPr>
              <w:tabs>
                <w:tab w:val="left" w:pos="1692"/>
              </w:tabs>
              <w:spacing w:before="120" w:after="12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7531E7F2" w14:textId="0392FC7E" w:rsidR="00E05439" w:rsidRDefault="00E05439" w:rsidP="00A637A1">
      <w:pPr>
        <w:jc w:val="center"/>
      </w:pPr>
    </w:p>
    <w:p w14:paraId="38ED26F2" w14:textId="7CFBDC17" w:rsidR="00AE037D" w:rsidRDefault="00AE037D" w:rsidP="00A637A1">
      <w:pPr>
        <w:jc w:val="center"/>
      </w:pPr>
    </w:p>
    <w:p w14:paraId="653757D0" w14:textId="77777777" w:rsidR="00AE037D" w:rsidRDefault="00AE037D" w:rsidP="00A637A1">
      <w:pPr>
        <w:jc w:val="center"/>
      </w:pPr>
    </w:p>
    <w:p w14:paraId="7208A846" w14:textId="512C887B" w:rsidR="00BB1A67" w:rsidRDefault="00BB1A67" w:rsidP="00A637A1">
      <w:pPr>
        <w:jc w:val="center"/>
      </w:pPr>
    </w:p>
    <w:tbl>
      <w:tblPr>
        <w:tblStyle w:val="TableGrid"/>
        <w:tblW w:w="99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5104"/>
      </w:tblGrid>
      <w:tr w:rsidR="00BB1A67" w:rsidRPr="000149FD" w14:paraId="2CECF268" w14:textId="77777777" w:rsidTr="001D2BDB">
        <w:tc>
          <w:tcPr>
            <w:tcW w:w="4814" w:type="dxa"/>
          </w:tcPr>
          <w:p w14:paraId="457970AE" w14:textId="5BE7244A" w:rsidR="00BB1A67" w:rsidRPr="000149FD" w:rsidRDefault="00BB1A67" w:rsidP="001D2BDB">
            <w:pPr>
              <w:tabs>
                <w:tab w:val="left" w:pos="1692"/>
              </w:tabs>
              <w:spacing w:before="120" w:after="12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149F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ignature with Name</w:t>
            </w:r>
            <w:r w:rsidRPr="000149F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5EE4963B" w14:textId="77777777" w:rsidR="00BB1A67" w:rsidRPr="00934A53" w:rsidRDefault="00BB1A67" w:rsidP="001D2BDB">
            <w:pPr>
              <w:tabs>
                <w:tab w:val="left" w:pos="1692"/>
              </w:tabs>
              <w:spacing w:before="120" w:after="12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4A5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urse Co-Coordinator</w:t>
            </w:r>
          </w:p>
        </w:tc>
        <w:tc>
          <w:tcPr>
            <w:tcW w:w="5104" w:type="dxa"/>
          </w:tcPr>
          <w:p w14:paraId="0264392B" w14:textId="78FFF347" w:rsidR="00BB1A67" w:rsidRPr="000149FD" w:rsidRDefault="00BB1A67" w:rsidP="001D2BDB">
            <w:pPr>
              <w:tabs>
                <w:tab w:val="left" w:pos="1692"/>
              </w:tabs>
              <w:spacing w:before="120" w:after="120"/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149F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ignature with Name</w:t>
            </w:r>
            <w:r w:rsidRPr="000149F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59F1D107" w14:textId="77777777" w:rsidR="00BB1A67" w:rsidRPr="00934A53" w:rsidRDefault="00BB1A67" w:rsidP="001D2BDB">
            <w:pPr>
              <w:tabs>
                <w:tab w:val="left" w:pos="1692"/>
              </w:tabs>
              <w:spacing w:before="120" w:after="12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4A5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urse Coordinator</w:t>
            </w:r>
          </w:p>
        </w:tc>
      </w:tr>
    </w:tbl>
    <w:p w14:paraId="347CA4AF" w14:textId="77777777" w:rsidR="00BB1A67" w:rsidRDefault="00BB1A67" w:rsidP="00A637A1">
      <w:pPr>
        <w:jc w:val="center"/>
      </w:pPr>
    </w:p>
    <w:sectPr w:rsidR="00BB1A67" w:rsidSect="0053362B">
      <w:headerReference w:type="default" r:id="rId7"/>
      <w:footerReference w:type="default" r:id="rId8"/>
      <w:pgSz w:w="11906" w:h="16838"/>
      <w:pgMar w:top="2410" w:right="851" w:bottom="1276" w:left="1440" w:header="56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F1ECD" w14:textId="77777777" w:rsidR="004534F2" w:rsidRDefault="004534F2" w:rsidP="006C0F5A">
      <w:pPr>
        <w:spacing w:after="0" w:line="240" w:lineRule="auto"/>
      </w:pPr>
      <w:r>
        <w:separator/>
      </w:r>
    </w:p>
  </w:endnote>
  <w:endnote w:type="continuationSeparator" w:id="0">
    <w:p w14:paraId="041C8F17" w14:textId="77777777" w:rsidR="004534F2" w:rsidRDefault="004534F2" w:rsidP="006C0F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 MT">
    <w:altName w:val="Arial"/>
    <w:charset w:val="01"/>
    <w:family w:val="swiss"/>
    <w:pitch w:val="variable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23494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E00210E" w14:textId="268DBCAE" w:rsidR="008C4609" w:rsidRDefault="008C460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A482D4B" w14:textId="77777777" w:rsidR="008C4609" w:rsidRDefault="008C46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42EDF" w14:textId="77777777" w:rsidR="004534F2" w:rsidRDefault="004534F2" w:rsidP="006C0F5A">
      <w:pPr>
        <w:spacing w:after="0" w:line="240" w:lineRule="auto"/>
      </w:pPr>
      <w:r>
        <w:separator/>
      </w:r>
    </w:p>
  </w:footnote>
  <w:footnote w:type="continuationSeparator" w:id="0">
    <w:p w14:paraId="5B39B381" w14:textId="77777777" w:rsidR="004534F2" w:rsidRDefault="004534F2" w:rsidP="006C0F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E4BCE" w14:textId="6E30B42D" w:rsidR="006C0F5A" w:rsidRPr="0093407E" w:rsidRDefault="006C0F5A" w:rsidP="00757F5B">
    <w:pPr>
      <w:pStyle w:val="Header"/>
      <w:ind w:left="142"/>
      <w:jc w:val="center"/>
      <w:rPr>
        <w:rFonts w:ascii="Times New Roman" w:hAnsi="Times New Roman" w:cs="Times New Roman"/>
        <w:b/>
        <w:bCs/>
        <w:color w:val="002060"/>
        <w:sz w:val="34"/>
        <w:szCs w:val="34"/>
      </w:rPr>
    </w:pPr>
    <w:r w:rsidRPr="0093407E">
      <w:rPr>
        <w:rFonts w:ascii="Times New Roman" w:hAnsi="Times New Roman" w:cs="Times New Roman"/>
        <w:b/>
        <w:bCs/>
        <w:noProof/>
        <w:color w:val="002060"/>
        <w:sz w:val="34"/>
        <w:szCs w:val="34"/>
      </w:rPr>
      <w:drawing>
        <wp:anchor distT="0" distB="0" distL="114300" distR="114300" simplePos="0" relativeHeight="251658240" behindDoc="1" locked="0" layoutInCell="1" allowOverlap="1" wp14:anchorId="621E3B43" wp14:editId="01E2CA8F">
          <wp:simplePos x="0" y="0"/>
          <wp:positionH relativeFrom="column">
            <wp:posOffset>-313690</wp:posOffset>
          </wp:positionH>
          <wp:positionV relativeFrom="paragraph">
            <wp:posOffset>-3810</wp:posOffset>
          </wp:positionV>
          <wp:extent cx="992478" cy="1028700"/>
          <wp:effectExtent l="0" t="0" r="0" b="0"/>
          <wp:wrapNone/>
          <wp:docPr id="72" name="Picture 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2478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3407E">
      <w:rPr>
        <w:rFonts w:ascii="Times New Roman" w:hAnsi="Times New Roman" w:cs="Times New Roman"/>
        <w:b/>
        <w:bCs/>
        <w:color w:val="002060"/>
        <w:sz w:val="34"/>
        <w:szCs w:val="34"/>
      </w:rPr>
      <w:t xml:space="preserve">Centre for Vocational Studies </w:t>
    </w:r>
    <w:r w:rsidR="0093407E" w:rsidRPr="0093407E">
      <w:rPr>
        <w:rFonts w:ascii="Times New Roman" w:hAnsi="Times New Roman" w:cs="Times New Roman"/>
        <w:b/>
        <w:bCs/>
        <w:color w:val="002060"/>
        <w:sz w:val="34"/>
        <w:szCs w:val="34"/>
      </w:rPr>
      <w:t>&amp;</w:t>
    </w:r>
    <w:r w:rsidRPr="0093407E">
      <w:rPr>
        <w:rFonts w:ascii="Times New Roman" w:hAnsi="Times New Roman" w:cs="Times New Roman"/>
        <w:b/>
        <w:bCs/>
        <w:color w:val="002060"/>
        <w:sz w:val="34"/>
        <w:szCs w:val="34"/>
      </w:rPr>
      <w:t xml:space="preserve"> Skill Development</w:t>
    </w:r>
  </w:p>
  <w:p w14:paraId="7F7ACB20" w14:textId="6319B43F" w:rsidR="006C0F5A" w:rsidRPr="00757F5B" w:rsidRDefault="006C0F5A" w:rsidP="00757F5B">
    <w:pPr>
      <w:pStyle w:val="Header"/>
      <w:ind w:left="142"/>
      <w:jc w:val="center"/>
      <w:rPr>
        <w:rFonts w:ascii="Times New Roman" w:hAnsi="Times New Roman" w:cs="Times New Roman"/>
        <w:b/>
        <w:bCs/>
        <w:color w:val="8E0000"/>
        <w:sz w:val="32"/>
        <w:szCs w:val="28"/>
      </w:rPr>
    </w:pPr>
    <w:r w:rsidRPr="00757F5B">
      <w:rPr>
        <w:rFonts w:ascii="Times New Roman" w:hAnsi="Times New Roman" w:cs="Times New Roman"/>
        <w:b/>
        <w:bCs/>
        <w:color w:val="8E0000"/>
        <w:sz w:val="48"/>
        <w:szCs w:val="44"/>
      </w:rPr>
      <w:t>C.M.P. Degree College</w:t>
    </w:r>
  </w:p>
  <w:p w14:paraId="59B4002F" w14:textId="77777777" w:rsidR="006C0F5A" w:rsidRPr="00757F5B" w:rsidRDefault="006C0F5A" w:rsidP="00757F5B">
    <w:pPr>
      <w:pStyle w:val="Heading1"/>
      <w:spacing w:before="55"/>
      <w:ind w:left="142"/>
      <w:jc w:val="center"/>
      <w:rPr>
        <w:rFonts w:ascii="Times New Roman" w:hAnsi="Times New Roman" w:cs="Times New Roman"/>
        <w:sz w:val="22"/>
        <w:szCs w:val="22"/>
      </w:rPr>
    </w:pPr>
    <w:r w:rsidRPr="00757F5B">
      <w:rPr>
        <w:rFonts w:ascii="Times New Roman" w:hAnsi="Times New Roman" w:cs="Times New Roman"/>
        <w:sz w:val="22"/>
        <w:szCs w:val="22"/>
      </w:rPr>
      <w:t>(A</w:t>
    </w:r>
    <w:r w:rsidRPr="00757F5B">
      <w:rPr>
        <w:rFonts w:ascii="Times New Roman" w:hAnsi="Times New Roman" w:cs="Times New Roman"/>
        <w:spacing w:val="-2"/>
        <w:sz w:val="22"/>
        <w:szCs w:val="22"/>
      </w:rPr>
      <w:t xml:space="preserve"> </w:t>
    </w:r>
    <w:r w:rsidRPr="00757F5B">
      <w:rPr>
        <w:rFonts w:ascii="Times New Roman" w:hAnsi="Times New Roman" w:cs="Times New Roman"/>
        <w:sz w:val="22"/>
        <w:szCs w:val="22"/>
      </w:rPr>
      <w:t>Constituent</w:t>
    </w:r>
    <w:r w:rsidRPr="00757F5B">
      <w:rPr>
        <w:rFonts w:ascii="Times New Roman" w:hAnsi="Times New Roman" w:cs="Times New Roman"/>
        <w:spacing w:val="-3"/>
        <w:sz w:val="22"/>
        <w:szCs w:val="22"/>
      </w:rPr>
      <w:t xml:space="preserve"> </w:t>
    </w:r>
    <w:r w:rsidRPr="00757F5B">
      <w:rPr>
        <w:rFonts w:ascii="Times New Roman" w:hAnsi="Times New Roman" w:cs="Times New Roman"/>
        <w:sz w:val="22"/>
        <w:szCs w:val="22"/>
      </w:rPr>
      <w:t>PG</w:t>
    </w:r>
    <w:r w:rsidRPr="00757F5B">
      <w:rPr>
        <w:rFonts w:ascii="Times New Roman" w:hAnsi="Times New Roman" w:cs="Times New Roman"/>
        <w:spacing w:val="-2"/>
        <w:sz w:val="22"/>
        <w:szCs w:val="22"/>
      </w:rPr>
      <w:t xml:space="preserve"> </w:t>
    </w:r>
    <w:r w:rsidRPr="00757F5B">
      <w:rPr>
        <w:rFonts w:ascii="Times New Roman" w:hAnsi="Times New Roman" w:cs="Times New Roman"/>
        <w:sz w:val="22"/>
        <w:szCs w:val="22"/>
      </w:rPr>
      <w:t>College,</w:t>
    </w:r>
    <w:r w:rsidRPr="00757F5B">
      <w:rPr>
        <w:rFonts w:ascii="Times New Roman" w:hAnsi="Times New Roman" w:cs="Times New Roman"/>
        <w:spacing w:val="-3"/>
        <w:sz w:val="22"/>
        <w:szCs w:val="22"/>
      </w:rPr>
      <w:t xml:space="preserve"> </w:t>
    </w:r>
    <w:r w:rsidRPr="00757F5B">
      <w:rPr>
        <w:rFonts w:ascii="Times New Roman" w:hAnsi="Times New Roman" w:cs="Times New Roman"/>
        <w:sz w:val="22"/>
        <w:szCs w:val="22"/>
      </w:rPr>
      <w:t>University</w:t>
    </w:r>
    <w:r w:rsidRPr="00757F5B">
      <w:rPr>
        <w:rFonts w:ascii="Times New Roman" w:hAnsi="Times New Roman" w:cs="Times New Roman"/>
        <w:spacing w:val="-2"/>
        <w:sz w:val="22"/>
        <w:szCs w:val="22"/>
      </w:rPr>
      <w:t xml:space="preserve"> </w:t>
    </w:r>
    <w:r w:rsidRPr="00757F5B">
      <w:rPr>
        <w:rFonts w:ascii="Times New Roman" w:hAnsi="Times New Roman" w:cs="Times New Roman"/>
        <w:sz w:val="22"/>
        <w:szCs w:val="22"/>
      </w:rPr>
      <w:t>of</w:t>
    </w:r>
    <w:r w:rsidRPr="00757F5B">
      <w:rPr>
        <w:rFonts w:ascii="Times New Roman" w:hAnsi="Times New Roman" w:cs="Times New Roman"/>
        <w:spacing w:val="-3"/>
        <w:sz w:val="22"/>
        <w:szCs w:val="22"/>
      </w:rPr>
      <w:t xml:space="preserve"> </w:t>
    </w:r>
    <w:r w:rsidRPr="00757F5B">
      <w:rPr>
        <w:rFonts w:ascii="Times New Roman" w:hAnsi="Times New Roman" w:cs="Times New Roman"/>
        <w:sz w:val="22"/>
        <w:szCs w:val="22"/>
      </w:rPr>
      <w:t>Allahabad)</w:t>
    </w:r>
  </w:p>
  <w:p w14:paraId="6977F9E4" w14:textId="77F504E1" w:rsidR="006C0F5A" w:rsidRPr="00757F5B" w:rsidRDefault="00757F5B" w:rsidP="00757F5B">
    <w:pPr>
      <w:tabs>
        <w:tab w:val="left" w:pos="2745"/>
        <w:tab w:val="center" w:pos="5020"/>
      </w:tabs>
      <w:spacing w:after="0" w:line="276" w:lineRule="exact"/>
      <w:ind w:left="142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ab/>
    </w:r>
    <w:r>
      <w:rPr>
        <w:rFonts w:ascii="Times New Roman" w:hAnsi="Times New Roman" w:cs="Times New Roman"/>
        <w:sz w:val="24"/>
      </w:rPr>
      <w:tab/>
    </w:r>
    <w:r w:rsidR="006C0F5A" w:rsidRPr="00757F5B">
      <w:rPr>
        <w:rFonts w:ascii="Times New Roman" w:hAnsi="Times New Roman" w:cs="Times New Roman"/>
        <w:szCs w:val="18"/>
      </w:rPr>
      <w:t>M.G.</w:t>
    </w:r>
    <w:r w:rsidR="006C0F5A" w:rsidRPr="00757F5B">
      <w:rPr>
        <w:rFonts w:ascii="Times New Roman" w:hAnsi="Times New Roman" w:cs="Times New Roman"/>
        <w:spacing w:val="-3"/>
        <w:szCs w:val="18"/>
      </w:rPr>
      <w:t xml:space="preserve"> </w:t>
    </w:r>
    <w:r w:rsidR="006C0F5A" w:rsidRPr="00757F5B">
      <w:rPr>
        <w:rFonts w:ascii="Times New Roman" w:hAnsi="Times New Roman" w:cs="Times New Roman"/>
        <w:szCs w:val="18"/>
      </w:rPr>
      <w:t>Marg,</w:t>
    </w:r>
    <w:r w:rsidR="006C0F5A" w:rsidRPr="00757F5B">
      <w:rPr>
        <w:rFonts w:ascii="Times New Roman" w:hAnsi="Times New Roman" w:cs="Times New Roman"/>
        <w:spacing w:val="-2"/>
        <w:szCs w:val="18"/>
      </w:rPr>
      <w:t xml:space="preserve"> </w:t>
    </w:r>
    <w:r w:rsidR="006C0F5A" w:rsidRPr="00757F5B">
      <w:rPr>
        <w:rFonts w:ascii="Times New Roman" w:hAnsi="Times New Roman" w:cs="Times New Roman"/>
        <w:szCs w:val="18"/>
      </w:rPr>
      <w:t>Prayagraj-211002</w:t>
    </w:r>
  </w:p>
  <w:p w14:paraId="2A2E2B71" w14:textId="0284D814" w:rsidR="006C0F5A" w:rsidRPr="006C0F5A" w:rsidRDefault="006C0F5A" w:rsidP="00757F5B">
    <w:pPr>
      <w:pStyle w:val="BodyText"/>
      <w:tabs>
        <w:tab w:val="left" w:pos="6192"/>
      </w:tabs>
      <w:spacing w:line="253" w:lineRule="exact"/>
      <w:ind w:left="142"/>
      <w:jc w:val="center"/>
    </w:pPr>
    <w:r w:rsidRPr="00757F5B">
      <w:rPr>
        <w:color w:val="002060"/>
        <w:sz w:val="20"/>
        <w:szCs w:val="20"/>
      </w:rPr>
      <w:t>Website:</w:t>
    </w:r>
    <w:r w:rsidRPr="00757F5B">
      <w:rPr>
        <w:color w:val="002060"/>
        <w:spacing w:val="-4"/>
        <w:sz w:val="20"/>
        <w:szCs w:val="20"/>
      </w:rPr>
      <w:t xml:space="preserve"> </w:t>
    </w:r>
    <w:r w:rsidRPr="00757F5B">
      <w:rPr>
        <w:color w:val="002060"/>
        <w:sz w:val="20"/>
        <w:szCs w:val="20"/>
        <w:u w:val="single"/>
      </w:rPr>
      <w:t>cmpcollege.ac.i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07790"/>
    <w:multiLevelType w:val="hybridMultilevel"/>
    <w:tmpl w:val="62F600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654DCB"/>
    <w:multiLevelType w:val="hybridMultilevel"/>
    <w:tmpl w:val="717634E0"/>
    <w:lvl w:ilvl="0" w:tplc="4CBE7A6C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D4F13"/>
    <w:multiLevelType w:val="hybridMultilevel"/>
    <w:tmpl w:val="F14448E6"/>
    <w:lvl w:ilvl="0" w:tplc="213C609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8"/>
        <w:szCs w:val="1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2B445E"/>
    <w:multiLevelType w:val="hybridMultilevel"/>
    <w:tmpl w:val="079687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51786"/>
    <w:multiLevelType w:val="hybridMultilevel"/>
    <w:tmpl w:val="4AC267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933F02"/>
    <w:multiLevelType w:val="hybridMultilevel"/>
    <w:tmpl w:val="C68A129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63569"/>
    <w:multiLevelType w:val="hybridMultilevel"/>
    <w:tmpl w:val="09660218"/>
    <w:lvl w:ilvl="0" w:tplc="8BEA1116">
      <w:start w:val="1"/>
      <w:numFmt w:val="upp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B007F3"/>
    <w:multiLevelType w:val="hybridMultilevel"/>
    <w:tmpl w:val="38C8DC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45521A"/>
    <w:multiLevelType w:val="hybridMultilevel"/>
    <w:tmpl w:val="42ECB4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9E54C7"/>
    <w:multiLevelType w:val="hybridMultilevel"/>
    <w:tmpl w:val="3BF237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B543BC"/>
    <w:multiLevelType w:val="hybridMultilevel"/>
    <w:tmpl w:val="7D267C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5446011">
    <w:abstractNumId w:val="8"/>
  </w:num>
  <w:num w:numId="2" w16cid:durableId="606231906">
    <w:abstractNumId w:val="3"/>
  </w:num>
  <w:num w:numId="3" w16cid:durableId="944271407">
    <w:abstractNumId w:val="6"/>
  </w:num>
  <w:num w:numId="4" w16cid:durableId="1289553143">
    <w:abstractNumId w:val="5"/>
  </w:num>
  <w:num w:numId="5" w16cid:durableId="700667580">
    <w:abstractNumId w:val="1"/>
  </w:num>
  <w:num w:numId="6" w16cid:durableId="360983301">
    <w:abstractNumId w:val="4"/>
  </w:num>
  <w:num w:numId="7" w16cid:durableId="21440400">
    <w:abstractNumId w:val="0"/>
  </w:num>
  <w:num w:numId="8" w16cid:durableId="150830404">
    <w:abstractNumId w:val="10"/>
  </w:num>
  <w:num w:numId="9" w16cid:durableId="1340158230">
    <w:abstractNumId w:val="7"/>
  </w:num>
  <w:num w:numId="10" w16cid:durableId="481653091">
    <w:abstractNumId w:val="2"/>
  </w:num>
  <w:num w:numId="11" w16cid:durableId="57205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LC0NDM0N7I0MLdQ0lEKTi0uzszPAykwrAUAh5C6mywAAAA="/>
  </w:docVars>
  <w:rsids>
    <w:rsidRoot w:val="00D76295"/>
    <w:rsid w:val="0004218B"/>
    <w:rsid w:val="000A1934"/>
    <w:rsid w:val="000D0108"/>
    <w:rsid w:val="001932BD"/>
    <w:rsid w:val="002408F7"/>
    <w:rsid w:val="0027489B"/>
    <w:rsid w:val="00304A47"/>
    <w:rsid w:val="0031348C"/>
    <w:rsid w:val="00356AE2"/>
    <w:rsid w:val="003A2497"/>
    <w:rsid w:val="00405305"/>
    <w:rsid w:val="00437908"/>
    <w:rsid w:val="004534F2"/>
    <w:rsid w:val="004D37DA"/>
    <w:rsid w:val="00520184"/>
    <w:rsid w:val="0053362B"/>
    <w:rsid w:val="006C0F5A"/>
    <w:rsid w:val="006C77C6"/>
    <w:rsid w:val="00757F5B"/>
    <w:rsid w:val="007717F6"/>
    <w:rsid w:val="0082452D"/>
    <w:rsid w:val="008C4609"/>
    <w:rsid w:val="008D54FB"/>
    <w:rsid w:val="0093407E"/>
    <w:rsid w:val="00A637A1"/>
    <w:rsid w:val="00AA7945"/>
    <w:rsid w:val="00AE037D"/>
    <w:rsid w:val="00BB1A67"/>
    <w:rsid w:val="00C66A32"/>
    <w:rsid w:val="00C67EB0"/>
    <w:rsid w:val="00D76295"/>
    <w:rsid w:val="00E0150B"/>
    <w:rsid w:val="00E05439"/>
    <w:rsid w:val="00E94965"/>
    <w:rsid w:val="00F26107"/>
    <w:rsid w:val="00F6303A"/>
    <w:rsid w:val="00F72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3BB921"/>
  <w15:chartTrackingRefBased/>
  <w15:docId w15:val="{8B529E15-7F72-4776-A200-3922617A2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303A"/>
  </w:style>
  <w:style w:type="paragraph" w:styleId="Heading1">
    <w:name w:val="heading 1"/>
    <w:basedOn w:val="Normal"/>
    <w:link w:val="Heading1Char"/>
    <w:uiPriority w:val="9"/>
    <w:qFormat/>
    <w:rsid w:val="006C0F5A"/>
    <w:pPr>
      <w:widowControl w:val="0"/>
      <w:autoSpaceDE w:val="0"/>
      <w:autoSpaceDN w:val="0"/>
      <w:spacing w:after="0" w:line="240" w:lineRule="auto"/>
      <w:outlineLvl w:val="0"/>
    </w:pPr>
    <w:rPr>
      <w:rFonts w:ascii="Arial MT" w:eastAsia="Arial MT" w:hAnsi="Arial MT" w:cs="Arial MT"/>
      <w:sz w:val="24"/>
      <w:szCs w:val="24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0F5A"/>
    <w:rPr>
      <w:rFonts w:ascii="Arial MT" w:eastAsia="Arial MT" w:hAnsi="Arial MT" w:cs="Arial MT"/>
      <w:sz w:val="24"/>
      <w:szCs w:val="24"/>
      <w:lang w:val="en-US" w:bidi="ar-SA"/>
    </w:rPr>
  </w:style>
  <w:style w:type="paragraph" w:styleId="BodyText">
    <w:name w:val="Body Text"/>
    <w:basedOn w:val="Normal"/>
    <w:link w:val="BodyTextChar"/>
    <w:uiPriority w:val="1"/>
    <w:qFormat/>
    <w:rsid w:val="006C0F5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i/>
      <w:iCs/>
      <w:szCs w:val="22"/>
      <w:lang w:val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6C0F5A"/>
    <w:rPr>
      <w:rFonts w:ascii="Times New Roman" w:eastAsia="Times New Roman" w:hAnsi="Times New Roman" w:cs="Times New Roman"/>
      <w:i/>
      <w:iCs/>
      <w:szCs w:val="22"/>
      <w:lang w:val="en-US" w:bidi="ar-SA"/>
    </w:rPr>
  </w:style>
  <w:style w:type="paragraph" w:styleId="Title">
    <w:name w:val="Title"/>
    <w:basedOn w:val="Normal"/>
    <w:link w:val="TitleChar"/>
    <w:uiPriority w:val="10"/>
    <w:qFormat/>
    <w:rsid w:val="006C0F5A"/>
    <w:pPr>
      <w:widowControl w:val="0"/>
      <w:autoSpaceDE w:val="0"/>
      <w:autoSpaceDN w:val="0"/>
      <w:spacing w:before="111" w:after="0" w:line="240" w:lineRule="auto"/>
      <w:ind w:left="2351"/>
    </w:pPr>
    <w:rPr>
      <w:rFonts w:ascii="Georgia" w:eastAsia="Georgia" w:hAnsi="Georgia" w:cs="Georgia"/>
      <w:b/>
      <w:bCs/>
      <w:i/>
      <w:iCs/>
      <w:sz w:val="52"/>
      <w:szCs w:val="52"/>
      <w:lang w:val="en-US" w:bidi="ar-SA"/>
    </w:rPr>
  </w:style>
  <w:style w:type="character" w:customStyle="1" w:styleId="TitleChar">
    <w:name w:val="Title Char"/>
    <w:basedOn w:val="DefaultParagraphFont"/>
    <w:link w:val="Title"/>
    <w:uiPriority w:val="10"/>
    <w:rsid w:val="006C0F5A"/>
    <w:rPr>
      <w:rFonts w:ascii="Georgia" w:eastAsia="Georgia" w:hAnsi="Georgia" w:cs="Georgia"/>
      <w:b/>
      <w:bCs/>
      <w:i/>
      <w:iCs/>
      <w:sz w:val="52"/>
      <w:szCs w:val="52"/>
      <w:lang w:val="en-US" w:bidi="ar-SA"/>
    </w:rPr>
  </w:style>
  <w:style w:type="paragraph" w:styleId="Header">
    <w:name w:val="header"/>
    <w:basedOn w:val="Normal"/>
    <w:link w:val="HeaderChar"/>
    <w:uiPriority w:val="99"/>
    <w:unhideWhenUsed/>
    <w:rsid w:val="006C0F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F5A"/>
  </w:style>
  <w:style w:type="paragraph" w:styleId="Footer">
    <w:name w:val="footer"/>
    <w:basedOn w:val="Normal"/>
    <w:link w:val="FooterChar"/>
    <w:uiPriority w:val="99"/>
    <w:unhideWhenUsed/>
    <w:rsid w:val="006C0F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F5A"/>
  </w:style>
  <w:style w:type="table" w:styleId="TableGrid">
    <w:name w:val="Table Grid"/>
    <w:basedOn w:val="TableNormal"/>
    <w:uiPriority w:val="39"/>
    <w:rsid w:val="00A637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77C6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4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vind Gaurav</dc:creator>
  <cp:keywords/>
  <dc:description/>
  <cp:lastModifiedBy>Govind Gaurav</cp:lastModifiedBy>
  <cp:revision>8</cp:revision>
  <cp:lastPrinted>2022-05-22T16:56:00Z</cp:lastPrinted>
  <dcterms:created xsi:type="dcterms:W3CDTF">2022-05-22T13:49:00Z</dcterms:created>
  <dcterms:modified xsi:type="dcterms:W3CDTF">2022-05-22T16:56:00Z</dcterms:modified>
</cp:coreProperties>
</file>